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B6589" w14:textId="77777777" w:rsidR="006C11F8" w:rsidRPr="006C11F8" w:rsidRDefault="006C11F8" w:rsidP="00262018">
      <w:pPr>
        <w:widowControl/>
        <w:suppressLineNumbers/>
        <w:spacing w:before="240" w:after="120" w:line="360" w:lineRule="auto"/>
        <w:jc w:val="center"/>
        <w:rPr>
          <w:rFonts w:ascii="Times New Roman" w:eastAsia="SimSun" w:hAnsi="Times New Roman" w:cs="Times New Roman"/>
          <w:i/>
          <w:kern w:val="0"/>
          <w:sz w:val="32"/>
          <w:szCs w:val="32"/>
          <w:lang w:eastAsia="en-US"/>
        </w:rPr>
      </w:pPr>
      <w:bookmarkStart w:id="0" w:name="_Hlk1069690"/>
      <w:r w:rsidRPr="006C11F8">
        <w:rPr>
          <w:rFonts w:ascii="Times New Roman" w:eastAsia="SimSun" w:hAnsi="Times New Roman" w:cs="Times New Roman"/>
          <w:b/>
          <w:i/>
          <w:kern w:val="0"/>
          <w:sz w:val="32"/>
          <w:szCs w:val="32"/>
          <w:lang w:eastAsia="en-US"/>
        </w:rPr>
        <w:t>Supplementary Material</w:t>
      </w:r>
    </w:p>
    <w:p w14:paraId="40633AEC" w14:textId="77777777" w:rsidR="006C11F8" w:rsidRPr="006C11F8" w:rsidRDefault="006C11F8" w:rsidP="006C11F8">
      <w:pPr>
        <w:pStyle w:val="Heading1"/>
      </w:pPr>
      <w:r w:rsidRPr="00994A3D">
        <w:t>Supplementary Tables</w:t>
      </w:r>
    </w:p>
    <w:bookmarkEnd w:id="0"/>
    <w:p w14:paraId="39D836D8" w14:textId="731FE127" w:rsidR="005F3581" w:rsidRPr="00F422A0" w:rsidRDefault="004E6483" w:rsidP="006F0A19">
      <w:pPr>
        <w:spacing w:before="120" w:after="240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r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The enriched </w:t>
      </w:r>
      <w:r w:rsidR="00506C24" w:rsidRP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metabolic</w:t>
      </w:r>
      <w:r w:rsid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pathways </w:t>
      </w:r>
      <w:r w:rsidR="00EB65EA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  <w:shd w:val="clear" w:color="auto" w:fill="FFFFFF"/>
        </w:rPr>
        <w:t>(</w:t>
      </w:r>
      <w:r w:rsidR="00EB65EA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q-value &lt; 0.01) </w:t>
      </w:r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confirmed </w:t>
      </w:r>
      <w:r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as </w:t>
      </w:r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the ones</w:t>
      </w:r>
      <w:r w:rsidR="004D1ACE"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significantly influenced by increased serine metabolism</w:t>
      </w:r>
      <w:r w:rsidR="0067662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in cancers</w:t>
      </w:r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for different models and methods are shown</w:t>
      </w:r>
      <w:r w:rsidR="005F3581"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3707C6"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as follow</w:t>
      </w:r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s</w:t>
      </w:r>
      <w:r w:rsidR="00EB65EA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.</w:t>
      </w:r>
      <w:r w:rsidR="00527039" w:rsidRPr="00F422A0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</w:p>
    <w:p w14:paraId="36BCBE68" w14:textId="42E958F1" w:rsidR="00E95D26" w:rsidRPr="00BD266C" w:rsidRDefault="00E95D26" w:rsidP="006F6C77">
      <w:pPr>
        <w:spacing w:after="120"/>
        <w:jc w:val="center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r w:rsidRPr="00BD266C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  <w:shd w:val="clear" w:color="auto" w:fill="FFFFFF"/>
        </w:rPr>
        <w:t>T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able</w:t>
      </w:r>
      <w:r w:rsidRPr="00BD266C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265B34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S</w:t>
      </w:r>
      <w:r w:rsidR="00876768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1</w:t>
      </w:r>
      <w:r w:rsidRPr="00BD266C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  <w:shd w:val="clear" w:color="auto" w:fill="FFFFFF"/>
        </w:rPr>
        <w:t>.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M</w:t>
      </w:r>
      <w:r w:rsidR="00506C24" w:rsidRP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etabolic</w:t>
      </w:r>
      <w:r w:rsid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pathways are </w:t>
      </w:r>
      <w:bookmarkStart w:id="1" w:name="_Hlk18080102"/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confirmed</w:t>
      </w:r>
      <w:bookmarkEnd w:id="1"/>
      <w:r w:rsidR="004D1ACE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to be directly influenced by increased serine metabolism in the </w:t>
      </w:r>
      <w:r w:rsidR="000033F8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13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COAD gene networks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2128"/>
        <w:gridCol w:w="4813"/>
        <w:gridCol w:w="1418"/>
      </w:tblGrid>
      <w:tr w:rsidR="00E95D26" w:rsidRPr="007A0536" w14:paraId="61ACC67C" w14:textId="77777777" w:rsidTr="003C0343">
        <w:trPr>
          <w:trHeight w:val="266"/>
        </w:trPr>
        <w:tc>
          <w:tcPr>
            <w:tcW w:w="2128" w:type="dxa"/>
          </w:tcPr>
          <w:p w14:paraId="01E16FA1" w14:textId="62154E80" w:rsidR="00E95D26" w:rsidRPr="007A0536" w:rsidRDefault="00D939F2" w:rsidP="00F422A0">
            <w:pPr>
              <w:widowControl/>
              <w:jc w:val="center"/>
              <w:textAlignment w:val="bottom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Model/Method</w:t>
            </w:r>
          </w:p>
        </w:tc>
        <w:tc>
          <w:tcPr>
            <w:tcW w:w="4813" w:type="dxa"/>
          </w:tcPr>
          <w:p w14:paraId="408430C8" w14:textId="28C6154A" w:rsidR="00E95D26" w:rsidRPr="007A0536" w:rsidRDefault="00D939F2" w:rsidP="00F422A0">
            <w:pPr>
              <w:jc w:val="center"/>
              <w:textAlignment w:val="bottom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</w:t>
            </w:r>
            <w:r w:rsidR="00E95D26"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thway</w:t>
            </w:r>
          </w:p>
        </w:tc>
        <w:tc>
          <w:tcPr>
            <w:tcW w:w="1418" w:type="dxa"/>
          </w:tcPr>
          <w:p w14:paraId="2A503277" w14:textId="735B4F75" w:rsidR="00E95D26" w:rsidRPr="007A0536" w:rsidRDefault="00676620" w:rsidP="00861303">
            <w:pPr>
              <w:jc w:val="center"/>
              <w:textAlignment w:val="bottom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q</w:t>
            </w:r>
            <w:r w:rsidR="00E95D26"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-value</w:t>
            </w:r>
          </w:p>
        </w:tc>
      </w:tr>
      <w:tr w:rsidR="009C75FC" w:rsidRPr="007A0536" w14:paraId="593720E2" w14:textId="77777777" w:rsidTr="003C0343">
        <w:trPr>
          <w:trHeight w:val="270"/>
        </w:trPr>
        <w:tc>
          <w:tcPr>
            <w:tcW w:w="2128" w:type="dxa"/>
          </w:tcPr>
          <w:p w14:paraId="3C477949" w14:textId="77777777" w:rsidR="009C75FC" w:rsidRPr="007A0536" w:rsidRDefault="009C75FC" w:rsidP="009C75F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4813" w:type="dxa"/>
          </w:tcPr>
          <w:p w14:paraId="1D04B120" w14:textId="77777777" w:rsidR="009C75FC" w:rsidRPr="007A0536" w:rsidRDefault="009C75FC" w:rsidP="006839A6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580BD6AA" w14:textId="6AC3637C" w:rsidR="009C75FC" w:rsidRPr="007A0536" w:rsidRDefault="00BD266C" w:rsidP="00861303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.92</w:t>
            </w:r>
            <w:r w:rsidR="009C75FC"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e-06</w:t>
            </w:r>
          </w:p>
        </w:tc>
      </w:tr>
      <w:tr w:rsidR="009C75FC" w:rsidRPr="007A0536" w14:paraId="3E29DAE2" w14:textId="77777777" w:rsidTr="003C0343">
        <w:trPr>
          <w:trHeight w:val="260"/>
        </w:trPr>
        <w:tc>
          <w:tcPr>
            <w:tcW w:w="2128" w:type="dxa"/>
          </w:tcPr>
          <w:p w14:paraId="32F551DF" w14:textId="77777777" w:rsidR="009C75FC" w:rsidRPr="007A0536" w:rsidRDefault="009C75FC" w:rsidP="009C75FC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4813" w:type="dxa"/>
          </w:tcPr>
          <w:p w14:paraId="0852B4B4" w14:textId="77777777" w:rsidR="009C75FC" w:rsidRPr="007A0536" w:rsidRDefault="009C75FC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67EB04F3" w14:textId="1D5996BA" w:rsidR="009C75FC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31</w:t>
            </w:r>
            <w:r w:rsidR="009C75FC" w:rsidRPr="007A0536">
              <w:rPr>
                <w:rFonts w:ascii="Times New Roman" w:hAnsi="Times New Roman" w:cs="Times New Roman"/>
                <w:sz w:val="24"/>
                <w:szCs w:val="24"/>
              </w:rPr>
              <w:t>e-08</w:t>
            </w:r>
          </w:p>
        </w:tc>
      </w:tr>
      <w:tr w:rsidR="009C75FC" w:rsidRPr="007A0536" w14:paraId="0FBE0C68" w14:textId="77777777" w:rsidTr="003C0343">
        <w:trPr>
          <w:trHeight w:val="260"/>
        </w:trPr>
        <w:tc>
          <w:tcPr>
            <w:tcW w:w="2128" w:type="dxa"/>
          </w:tcPr>
          <w:p w14:paraId="66BEEC90" w14:textId="77777777" w:rsidR="009C75FC" w:rsidRPr="007A0536" w:rsidRDefault="009C75FC" w:rsidP="009C75F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4813" w:type="dxa"/>
          </w:tcPr>
          <w:p w14:paraId="45862FB2" w14:textId="77777777" w:rsidR="009C75FC" w:rsidRPr="007A0536" w:rsidRDefault="009C75FC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47E0A245" w14:textId="3FF23EB7" w:rsidR="009C75FC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98</w:t>
            </w:r>
            <w:r w:rsidR="009C75FC" w:rsidRPr="007A0536">
              <w:rPr>
                <w:rFonts w:ascii="Times New Roman" w:hAnsi="Times New Roman" w:cs="Times New Roman"/>
                <w:sz w:val="24"/>
                <w:szCs w:val="24"/>
              </w:rPr>
              <w:t>e-14</w:t>
            </w:r>
          </w:p>
        </w:tc>
      </w:tr>
      <w:tr w:rsidR="009C75FC" w:rsidRPr="007A0536" w14:paraId="066F617D" w14:textId="77777777" w:rsidTr="003C0343">
        <w:trPr>
          <w:trHeight w:val="270"/>
        </w:trPr>
        <w:tc>
          <w:tcPr>
            <w:tcW w:w="2128" w:type="dxa"/>
          </w:tcPr>
          <w:p w14:paraId="08EEB55F" w14:textId="77777777" w:rsidR="009C75FC" w:rsidRPr="007A0536" w:rsidRDefault="009C75FC" w:rsidP="009C75F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4813" w:type="dxa"/>
          </w:tcPr>
          <w:p w14:paraId="48B0AAD8" w14:textId="77777777" w:rsidR="009C75FC" w:rsidRPr="007A0536" w:rsidRDefault="009C75FC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3C96F630" w14:textId="2D4DFA73" w:rsidR="009C75FC" w:rsidRPr="007A0536" w:rsidRDefault="009C75F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049e-08</w:t>
            </w:r>
          </w:p>
        </w:tc>
      </w:tr>
      <w:tr w:rsidR="009C75FC" w:rsidRPr="007A0536" w14:paraId="77B03428" w14:textId="77777777" w:rsidTr="003C0343">
        <w:trPr>
          <w:trHeight w:val="270"/>
        </w:trPr>
        <w:tc>
          <w:tcPr>
            <w:tcW w:w="2128" w:type="dxa"/>
          </w:tcPr>
          <w:p w14:paraId="79FBA7E9" w14:textId="77777777" w:rsidR="009C75FC" w:rsidRPr="007A0536" w:rsidRDefault="009C75FC" w:rsidP="009C75F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4813" w:type="dxa"/>
          </w:tcPr>
          <w:p w14:paraId="46659BFE" w14:textId="77777777" w:rsidR="009C75FC" w:rsidRPr="007A0536" w:rsidRDefault="009C75FC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31E2CF9" w14:textId="474E8328" w:rsidR="009C75FC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C75FC" w:rsidRPr="007A0536">
              <w:rPr>
                <w:rFonts w:ascii="Times New Roman" w:hAnsi="Times New Roman" w:cs="Times New Roman"/>
                <w:sz w:val="24"/>
                <w:szCs w:val="24"/>
              </w:rPr>
              <w:t>2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C75FC" w:rsidRPr="007A0536" w14:paraId="7E8E33E5" w14:textId="77777777" w:rsidTr="003C0343">
        <w:trPr>
          <w:trHeight w:val="270"/>
        </w:trPr>
        <w:tc>
          <w:tcPr>
            <w:tcW w:w="2128" w:type="dxa"/>
          </w:tcPr>
          <w:p w14:paraId="3DCDCB5B" w14:textId="77777777" w:rsidR="009C75FC" w:rsidRPr="007A0536" w:rsidRDefault="009C75FC" w:rsidP="009C75F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4813" w:type="dxa"/>
          </w:tcPr>
          <w:p w14:paraId="1AFF4065" w14:textId="77777777" w:rsidR="009C75FC" w:rsidRPr="007A0536" w:rsidRDefault="009C75FC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4D563077" w14:textId="205F9033" w:rsidR="009C75FC" w:rsidRPr="007A0536" w:rsidRDefault="009C75F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3.390e-16</w:t>
            </w:r>
          </w:p>
        </w:tc>
      </w:tr>
      <w:tr w:rsidR="00C72833" w:rsidRPr="007A0536" w14:paraId="6EC5CAF9" w14:textId="77777777" w:rsidTr="003C0343">
        <w:trPr>
          <w:trHeight w:val="260"/>
        </w:trPr>
        <w:tc>
          <w:tcPr>
            <w:tcW w:w="2128" w:type="dxa"/>
          </w:tcPr>
          <w:p w14:paraId="3069E342" w14:textId="77777777" w:rsidR="00C72833" w:rsidRPr="007A0536" w:rsidRDefault="00C72833" w:rsidP="00C728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3" w:type="dxa"/>
          </w:tcPr>
          <w:p w14:paraId="6940399C" w14:textId="77777777" w:rsidR="00C72833" w:rsidRPr="007A0536" w:rsidRDefault="00C72833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5FEEFF52" w14:textId="62B013CE" w:rsidR="00C72833" w:rsidRPr="007A0536" w:rsidRDefault="00C7283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2.78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7</w:t>
            </w:r>
          </w:p>
        </w:tc>
      </w:tr>
      <w:tr w:rsidR="00C72833" w:rsidRPr="007A0536" w14:paraId="5FC70A8A" w14:textId="77777777" w:rsidTr="003C0343">
        <w:trPr>
          <w:trHeight w:val="270"/>
        </w:trPr>
        <w:tc>
          <w:tcPr>
            <w:tcW w:w="2128" w:type="dxa"/>
          </w:tcPr>
          <w:p w14:paraId="350898A9" w14:textId="77777777" w:rsidR="00C72833" w:rsidRPr="007A0536" w:rsidRDefault="00C72833" w:rsidP="00C72833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3" w:type="dxa"/>
          </w:tcPr>
          <w:p w14:paraId="25D55BF2" w14:textId="77777777" w:rsidR="00C72833" w:rsidRPr="007A0536" w:rsidRDefault="00C72833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05351082" w14:textId="57CE4830" w:rsidR="00C72833" w:rsidRPr="007A0536" w:rsidRDefault="00C7283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D266C" w:rsidRPr="007A05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674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e-3</w:t>
            </w:r>
          </w:p>
        </w:tc>
      </w:tr>
      <w:tr w:rsidR="00C72833" w:rsidRPr="007A0536" w14:paraId="0A0C77D4" w14:textId="77777777" w:rsidTr="003C0343">
        <w:trPr>
          <w:trHeight w:val="260"/>
        </w:trPr>
        <w:tc>
          <w:tcPr>
            <w:tcW w:w="2128" w:type="dxa"/>
          </w:tcPr>
          <w:p w14:paraId="71EC3CA0" w14:textId="77777777" w:rsidR="00C72833" w:rsidRPr="007A0536" w:rsidRDefault="00C72833" w:rsidP="00C72833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3" w:type="dxa"/>
          </w:tcPr>
          <w:p w14:paraId="0EDEC6EE" w14:textId="77777777" w:rsidR="00C72833" w:rsidRPr="007A0536" w:rsidRDefault="00C72833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1382553B" w14:textId="1FB44410" w:rsidR="00C72833" w:rsidRPr="007A0536" w:rsidRDefault="00C72833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8.352e-25</w:t>
            </w:r>
          </w:p>
        </w:tc>
      </w:tr>
      <w:tr w:rsidR="00DC7E05" w:rsidRPr="007A0536" w14:paraId="3B68EAAB" w14:textId="77777777" w:rsidTr="003C0343">
        <w:trPr>
          <w:trHeight w:val="270"/>
        </w:trPr>
        <w:tc>
          <w:tcPr>
            <w:tcW w:w="2128" w:type="dxa"/>
          </w:tcPr>
          <w:p w14:paraId="1B5DA6C2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4813" w:type="dxa"/>
          </w:tcPr>
          <w:p w14:paraId="72D3106E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262A2F65" w14:textId="66C1E220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2.52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7</w:t>
            </w:r>
          </w:p>
        </w:tc>
      </w:tr>
      <w:tr w:rsidR="00DC7E05" w:rsidRPr="007A0536" w14:paraId="1E3BCB30" w14:textId="77777777" w:rsidTr="003C0343">
        <w:trPr>
          <w:trHeight w:val="260"/>
        </w:trPr>
        <w:tc>
          <w:tcPr>
            <w:tcW w:w="2128" w:type="dxa"/>
          </w:tcPr>
          <w:p w14:paraId="42FF65B5" w14:textId="77777777" w:rsidR="00DC7E05" w:rsidRPr="007A0536" w:rsidRDefault="00DC7E05" w:rsidP="00DC7E05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4813" w:type="dxa"/>
          </w:tcPr>
          <w:p w14:paraId="5AEDA473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69CAA57E" w14:textId="04302F52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5.99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10</w:t>
            </w:r>
          </w:p>
        </w:tc>
      </w:tr>
      <w:tr w:rsidR="00DC7E05" w:rsidRPr="007A0536" w14:paraId="7BF9844B" w14:textId="77777777" w:rsidTr="003C0343">
        <w:trPr>
          <w:trHeight w:val="270"/>
        </w:trPr>
        <w:tc>
          <w:tcPr>
            <w:tcW w:w="2128" w:type="dxa"/>
          </w:tcPr>
          <w:p w14:paraId="76EE9FF0" w14:textId="77777777" w:rsidR="00DC7E05" w:rsidRPr="007A0536" w:rsidRDefault="00DC7E05" w:rsidP="00DC7E05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4813" w:type="dxa"/>
          </w:tcPr>
          <w:p w14:paraId="3B7AC089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6F391578" w14:textId="47941CC7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4.029e-16</w:t>
            </w:r>
          </w:p>
        </w:tc>
      </w:tr>
      <w:tr w:rsidR="00DC7E05" w:rsidRPr="007A0536" w14:paraId="5B86B579" w14:textId="77777777" w:rsidTr="003C0343">
        <w:trPr>
          <w:trHeight w:val="260"/>
        </w:trPr>
        <w:tc>
          <w:tcPr>
            <w:tcW w:w="2128" w:type="dxa"/>
          </w:tcPr>
          <w:p w14:paraId="2E551A12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3" w:type="dxa"/>
          </w:tcPr>
          <w:p w14:paraId="11D602E0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5A391926" w14:textId="6C0670B3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15A9B923" w14:textId="77777777" w:rsidTr="003C0343">
        <w:trPr>
          <w:trHeight w:val="270"/>
        </w:trPr>
        <w:tc>
          <w:tcPr>
            <w:tcW w:w="2128" w:type="dxa"/>
          </w:tcPr>
          <w:p w14:paraId="59ECC7A9" w14:textId="77777777" w:rsidR="00DC7E05" w:rsidRPr="007A0536" w:rsidRDefault="00DC7E05" w:rsidP="00DC7E05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3" w:type="dxa"/>
          </w:tcPr>
          <w:p w14:paraId="6BB47D07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062D5F32" w14:textId="25B254D2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179e-08</w:t>
            </w:r>
          </w:p>
        </w:tc>
      </w:tr>
      <w:tr w:rsidR="00DC7E05" w:rsidRPr="007A0536" w14:paraId="6BC13EBA" w14:textId="77777777" w:rsidTr="003C0343">
        <w:trPr>
          <w:trHeight w:val="260"/>
        </w:trPr>
        <w:tc>
          <w:tcPr>
            <w:tcW w:w="2128" w:type="dxa"/>
          </w:tcPr>
          <w:p w14:paraId="2B30417E" w14:textId="77777777" w:rsidR="00DC7E05" w:rsidRPr="007A0536" w:rsidRDefault="00DC7E05" w:rsidP="00DC7E05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3" w:type="dxa"/>
          </w:tcPr>
          <w:p w14:paraId="754D4714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30ACAEF8" w14:textId="456CCC8A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3.379e-12</w:t>
            </w:r>
          </w:p>
        </w:tc>
      </w:tr>
      <w:tr w:rsidR="00DC7E05" w:rsidRPr="007A0536" w14:paraId="79894F15" w14:textId="77777777" w:rsidTr="003C0343">
        <w:trPr>
          <w:trHeight w:val="270"/>
        </w:trPr>
        <w:tc>
          <w:tcPr>
            <w:tcW w:w="2128" w:type="dxa"/>
          </w:tcPr>
          <w:p w14:paraId="6F904F37" w14:textId="77777777" w:rsidR="00DC7E05" w:rsidRPr="007A0536" w:rsidRDefault="00DC7E05" w:rsidP="00DC7E05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3" w:type="dxa"/>
          </w:tcPr>
          <w:p w14:paraId="0E3BF5AF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2D4CE210" w14:textId="76C917C7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30</w:t>
            </w:r>
          </w:p>
        </w:tc>
      </w:tr>
      <w:tr w:rsidR="00DC7E05" w:rsidRPr="007A0536" w14:paraId="14987BE7" w14:textId="77777777" w:rsidTr="003C0343">
        <w:trPr>
          <w:trHeight w:val="260"/>
        </w:trPr>
        <w:tc>
          <w:tcPr>
            <w:tcW w:w="2128" w:type="dxa"/>
          </w:tcPr>
          <w:p w14:paraId="23ABDF94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3" w:type="dxa"/>
          </w:tcPr>
          <w:p w14:paraId="13ACE97D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6B862724" w14:textId="4E1E7E95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38568D51" w14:textId="77777777" w:rsidTr="003C0343">
        <w:trPr>
          <w:trHeight w:val="270"/>
        </w:trPr>
        <w:tc>
          <w:tcPr>
            <w:tcW w:w="2128" w:type="dxa"/>
          </w:tcPr>
          <w:p w14:paraId="38D60F15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3" w:type="dxa"/>
          </w:tcPr>
          <w:p w14:paraId="070D5B05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26697FBF" w14:textId="02EB0834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C7E05" w:rsidRPr="007A0536" w14:paraId="6523856F" w14:textId="77777777" w:rsidTr="003C0343">
        <w:trPr>
          <w:trHeight w:val="260"/>
        </w:trPr>
        <w:tc>
          <w:tcPr>
            <w:tcW w:w="2128" w:type="dxa"/>
          </w:tcPr>
          <w:p w14:paraId="6B78287A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3" w:type="dxa"/>
          </w:tcPr>
          <w:p w14:paraId="7BB5B82B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05674089" w14:textId="23426D32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1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e-12</w:t>
            </w:r>
          </w:p>
        </w:tc>
      </w:tr>
      <w:tr w:rsidR="00DC7E05" w:rsidRPr="007A0536" w14:paraId="6DB4B050" w14:textId="77777777" w:rsidTr="003C0343">
        <w:trPr>
          <w:trHeight w:val="270"/>
        </w:trPr>
        <w:tc>
          <w:tcPr>
            <w:tcW w:w="2128" w:type="dxa"/>
          </w:tcPr>
          <w:p w14:paraId="1EC2DFF9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3" w:type="dxa"/>
          </w:tcPr>
          <w:p w14:paraId="35171578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One carbon pool by folate</w:t>
            </w:r>
          </w:p>
        </w:tc>
        <w:tc>
          <w:tcPr>
            <w:tcW w:w="1418" w:type="dxa"/>
          </w:tcPr>
          <w:p w14:paraId="519F7768" w14:textId="0DA65FDA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17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4126577B" w14:textId="77777777" w:rsidTr="003C0343">
        <w:trPr>
          <w:trHeight w:val="260"/>
        </w:trPr>
        <w:tc>
          <w:tcPr>
            <w:tcW w:w="2128" w:type="dxa"/>
          </w:tcPr>
          <w:p w14:paraId="47DCDD9B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3" w:type="dxa"/>
          </w:tcPr>
          <w:p w14:paraId="7F2E568D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2FBB57DC" w14:textId="42B7E113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67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2DE9820D" w14:textId="77777777" w:rsidTr="003C0343">
        <w:trPr>
          <w:trHeight w:val="260"/>
        </w:trPr>
        <w:tc>
          <w:tcPr>
            <w:tcW w:w="2128" w:type="dxa"/>
          </w:tcPr>
          <w:p w14:paraId="76F6EB3D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3" w:type="dxa"/>
          </w:tcPr>
          <w:p w14:paraId="79AB7007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0F5B9E6" w14:textId="4663E218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07BFBEA1" w14:textId="77777777" w:rsidTr="003C0343">
        <w:trPr>
          <w:trHeight w:val="260"/>
        </w:trPr>
        <w:tc>
          <w:tcPr>
            <w:tcW w:w="2128" w:type="dxa"/>
          </w:tcPr>
          <w:p w14:paraId="722EE9DD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3" w:type="dxa"/>
          </w:tcPr>
          <w:p w14:paraId="0CCEA585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6EB097E2" w14:textId="2DFE2FC7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14</w:t>
            </w:r>
          </w:p>
        </w:tc>
      </w:tr>
      <w:tr w:rsidR="00DC7E05" w:rsidRPr="007A0536" w14:paraId="155D54FC" w14:textId="77777777" w:rsidTr="003C0343">
        <w:trPr>
          <w:trHeight w:val="260"/>
        </w:trPr>
        <w:tc>
          <w:tcPr>
            <w:tcW w:w="2128" w:type="dxa"/>
          </w:tcPr>
          <w:p w14:paraId="6200CDF9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3" w:type="dxa"/>
          </w:tcPr>
          <w:p w14:paraId="53EABF18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One carbon pool by folate</w:t>
            </w:r>
          </w:p>
        </w:tc>
        <w:tc>
          <w:tcPr>
            <w:tcW w:w="1418" w:type="dxa"/>
          </w:tcPr>
          <w:p w14:paraId="6FB1DC4C" w14:textId="0B7BC19C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7.248e-05</w:t>
            </w:r>
          </w:p>
        </w:tc>
      </w:tr>
      <w:tr w:rsidR="00DC7E05" w:rsidRPr="007A0536" w14:paraId="47F933F9" w14:textId="77777777" w:rsidTr="003C0343">
        <w:trPr>
          <w:trHeight w:val="260"/>
        </w:trPr>
        <w:tc>
          <w:tcPr>
            <w:tcW w:w="2128" w:type="dxa"/>
          </w:tcPr>
          <w:p w14:paraId="38920750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3" w:type="dxa"/>
          </w:tcPr>
          <w:p w14:paraId="552F51A4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135BE8A8" w14:textId="00E57EC6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29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196B665D" w14:textId="77777777" w:rsidTr="003C0343">
        <w:trPr>
          <w:trHeight w:val="260"/>
        </w:trPr>
        <w:tc>
          <w:tcPr>
            <w:tcW w:w="2128" w:type="dxa"/>
          </w:tcPr>
          <w:p w14:paraId="3E4BA11D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3" w:type="dxa"/>
          </w:tcPr>
          <w:p w14:paraId="76709E36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59728529" w14:textId="7F3D336A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.303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55431C9E" w14:textId="77777777" w:rsidTr="003C0343">
        <w:trPr>
          <w:trHeight w:val="260"/>
        </w:trPr>
        <w:tc>
          <w:tcPr>
            <w:tcW w:w="2128" w:type="dxa"/>
          </w:tcPr>
          <w:p w14:paraId="4842C9EA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3" w:type="dxa"/>
          </w:tcPr>
          <w:p w14:paraId="4548DE77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178B4783" w14:textId="697E9B7B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3.836e-05</w:t>
            </w:r>
          </w:p>
        </w:tc>
      </w:tr>
      <w:tr w:rsidR="00DC7E05" w:rsidRPr="007A0536" w14:paraId="2FC1A09B" w14:textId="77777777" w:rsidTr="003C0343">
        <w:trPr>
          <w:trHeight w:val="260"/>
        </w:trPr>
        <w:tc>
          <w:tcPr>
            <w:tcW w:w="2128" w:type="dxa"/>
          </w:tcPr>
          <w:p w14:paraId="0AADC3CD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FR</w:t>
            </w:r>
          </w:p>
        </w:tc>
        <w:tc>
          <w:tcPr>
            <w:tcW w:w="4813" w:type="dxa"/>
          </w:tcPr>
          <w:p w14:paraId="473D4040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13D6BA9C" w14:textId="391FBFAF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324e-12</w:t>
            </w:r>
          </w:p>
        </w:tc>
      </w:tr>
      <w:tr w:rsidR="00DC7E05" w:rsidRPr="007A0536" w14:paraId="0487FC6B" w14:textId="77777777" w:rsidTr="003C0343">
        <w:trPr>
          <w:trHeight w:val="260"/>
        </w:trPr>
        <w:tc>
          <w:tcPr>
            <w:tcW w:w="2128" w:type="dxa"/>
          </w:tcPr>
          <w:p w14:paraId="323B1B0C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4813" w:type="dxa"/>
          </w:tcPr>
          <w:p w14:paraId="208972CE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5405FB56" w14:textId="69EA6045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2D62C528" w14:textId="77777777" w:rsidTr="003C0343">
        <w:trPr>
          <w:trHeight w:val="270"/>
        </w:trPr>
        <w:tc>
          <w:tcPr>
            <w:tcW w:w="2128" w:type="dxa"/>
          </w:tcPr>
          <w:p w14:paraId="6FEB571B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4813" w:type="dxa"/>
          </w:tcPr>
          <w:p w14:paraId="32799687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7D908C49" w14:textId="5F7C18B2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C7E05" w:rsidRPr="007A0536" w14:paraId="231F88DF" w14:textId="77777777" w:rsidTr="003C0343">
        <w:trPr>
          <w:trHeight w:val="260"/>
        </w:trPr>
        <w:tc>
          <w:tcPr>
            <w:tcW w:w="2128" w:type="dxa"/>
          </w:tcPr>
          <w:p w14:paraId="41325417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lastRenderedPageBreak/>
              <w:t>SVM</w:t>
            </w:r>
          </w:p>
        </w:tc>
        <w:tc>
          <w:tcPr>
            <w:tcW w:w="4813" w:type="dxa"/>
          </w:tcPr>
          <w:p w14:paraId="42D0D7EA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60F7F283" w14:textId="0F9CDE07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12</w:t>
            </w:r>
          </w:p>
        </w:tc>
      </w:tr>
      <w:tr w:rsidR="00DC7E05" w:rsidRPr="007A0536" w14:paraId="62B34D09" w14:textId="77777777" w:rsidTr="003C0343">
        <w:trPr>
          <w:trHeight w:val="260"/>
        </w:trPr>
        <w:tc>
          <w:tcPr>
            <w:tcW w:w="2128" w:type="dxa"/>
          </w:tcPr>
          <w:p w14:paraId="0BD2A177" w14:textId="77777777" w:rsidR="00DC7E05" w:rsidRPr="007A0536" w:rsidRDefault="00DC7E05" w:rsidP="00DC7E0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4813" w:type="dxa"/>
          </w:tcPr>
          <w:p w14:paraId="2A890C87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66B256A8" w14:textId="36CC5881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06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1B40F4FB" w14:textId="77777777" w:rsidTr="003C0343">
        <w:trPr>
          <w:trHeight w:val="270"/>
        </w:trPr>
        <w:tc>
          <w:tcPr>
            <w:tcW w:w="2128" w:type="dxa"/>
          </w:tcPr>
          <w:p w14:paraId="139F4297" w14:textId="77777777" w:rsidR="00DC7E05" w:rsidRPr="007A0536" w:rsidRDefault="00DC7E05" w:rsidP="00DC7E05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4813" w:type="dxa"/>
          </w:tcPr>
          <w:p w14:paraId="5FCA590B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70C6F20E" w14:textId="586C1FA8" w:rsidR="00DC7E05" w:rsidRPr="007A0536" w:rsidRDefault="00BD266C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C7E05" w:rsidRPr="007A053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C7E05" w:rsidRPr="007A0536" w14:paraId="14FA14A3" w14:textId="77777777" w:rsidTr="003C0343">
        <w:trPr>
          <w:trHeight w:val="260"/>
        </w:trPr>
        <w:tc>
          <w:tcPr>
            <w:tcW w:w="2128" w:type="dxa"/>
          </w:tcPr>
          <w:p w14:paraId="2602F842" w14:textId="77777777" w:rsidR="00DC7E05" w:rsidRPr="007A0536" w:rsidRDefault="00DC7E05" w:rsidP="00DC7E05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4813" w:type="dxa"/>
          </w:tcPr>
          <w:p w14:paraId="5AFAC2DB" w14:textId="77777777" w:rsidR="00DC7E05" w:rsidRPr="007A0536" w:rsidRDefault="00DC7E0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61124551" w14:textId="0C5076F1" w:rsidR="00DC7E05" w:rsidRPr="007A0536" w:rsidRDefault="00DC7E05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29</w:t>
            </w:r>
            <w:r w:rsidR="00BD266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7</w:t>
            </w:r>
          </w:p>
        </w:tc>
      </w:tr>
      <w:tr w:rsidR="0026521B" w:rsidRPr="007A0536" w14:paraId="5A1ED294" w14:textId="77777777" w:rsidTr="003C0343">
        <w:trPr>
          <w:trHeight w:val="260"/>
        </w:trPr>
        <w:tc>
          <w:tcPr>
            <w:tcW w:w="2128" w:type="dxa"/>
          </w:tcPr>
          <w:p w14:paraId="58F66D62" w14:textId="77777777" w:rsidR="0026521B" w:rsidRPr="007A0536" w:rsidRDefault="0026521B" w:rsidP="002652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3" w:type="dxa"/>
          </w:tcPr>
          <w:p w14:paraId="00CF1CFA" w14:textId="77777777" w:rsidR="0026521B" w:rsidRPr="007A0536" w:rsidRDefault="0026521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2497442A" w14:textId="05EFAE5B" w:rsidR="0026521B" w:rsidRPr="007A0536" w:rsidRDefault="0026521B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8.729e-06</w:t>
            </w:r>
          </w:p>
        </w:tc>
      </w:tr>
      <w:tr w:rsidR="0026521B" w:rsidRPr="007A0536" w14:paraId="553E75D1" w14:textId="77777777" w:rsidTr="003C0343">
        <w:trPr>
          <w:trHeight w:val="270"/>
        </w:trPr>
        <w:tc>
          <w:tcPr>
            <w:tcW w:w="2128" w:type="dxa"/>
          </w:tcPr>
          <w:p w14:paraId="6B815C81" w14:textId="77777777" w:rsidR="0026521B" w:rsidRPr="007A0536" w:rsidRDefault="0026521B" w:rsidP="0026521B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3" w:type="dxa"/>
          </w:tcPr>
          <w:p w14:paraId="5CC6B633" w14:textId="77777777" w:rsidR="0026521B" w:rsidRPr="007A0536" w:rsidRDefault="0026521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4E48ADC0" w14:textId="57009261" w:rsidR="0026521B" w:rsidRPr="007A0536" w:rsidRDefault="0026521B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639e-05</w:t>
            </w:r>
          </w:p>
        </w:tc>
      </w:tr>
      <w:tr w:rsidR="0026521B" w:rsidRPr="007A0536" w14:paraId="6BFA6252" w14:textId="77777777" w:rsidTr="003C0343">
        <w:trPr>
          <w:trHeight w:val="270"/>
        </w:trPr>
        <w:tc>
          <w:tcPr>
            <w:tcW w:w="2128" w:type="dxa"/>
          </w:tcPr>
          <w:p w14:paraId="583AAF50" w14:textId="77777777" w:rsidR="0026521B" w:rsidRPr="007A0536" w:rsidRDefault="0026521B" w:rsidP="0026521B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3" w:type="dxa"/>
          </w:tcPr>
          <w:p w14:paraId="5E64687A" w14:textId="77777777" w:rsidR="0026521B" w:rsidRPr="007A0536" w:rsidRDefault="0026521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4D08F70C" w14:textId="6ADAA17A" w:rsidR="0026521B" w:rsidRPr="007A0536" w:rsidRDefault="0026521B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9.089e-07</w:t>
            </w:r>
          </w:p>
        </w:tc>
      </w:tr>
      <w:tr w:rsidR="0026521B" w:rsidRPr="007A0536" w14:paraId="5E6F16B4" w14:textId="77777777" w:rsidTr="003C0343">
        <w:trPr>
          <w:trHeight w:val="270"/>
        </w:trPr>
        <w:tc>
          <w:tcPr>
            <w:tcW w:w="2128" w:type="dxa"/>
          </w:tcPr>
          <w:p w14:paraId="7F9AD141" w14:textId="77777777" w:rsidR="0026521B" w:rsidRPr="007A0536" w:rsidRDefault="0026521B" w:rsidP="002652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3" w:type="dxa"/>
          </w:tcPr>
          <w:p w14:paraId="715AB959" w14:textId="77777777" w:rsidR="0026521B" w:rsidRPr="007A0536" w:rsidRDefault="0026521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40858C95" w14:textId="47076538" w:rsidR="0026521B" w:rsidRPr="007A0536" w:rsidRDefault="000D4488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6521B" w:rsidRPr="007A0536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6521B" w:rsidRPr="007A0536" w14:paraId="47CD3F0C" w14:textId="77777777" w:rsidTr="003C0343">
        <w:trPr>
          <w:trHeight w:val="270"/>
        </w:trPr>
        <w:tc>
          <w:tcPr>
            <w:tcW w:w="2128" w:type="dxa"/>
          </w:tcPr>
          <w:p w14:paraId="66C6EAC7" w14:textId="77777777" w:rsidR="0026521B" w:rsidRPr="007A0536" w:rsidRDefault="0026521B" w:rsidP="002652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3" w:type="dxa"/>
          </w:tcPr>
          <w:p w14:paraId="7829CA01" w14:textId="77777777" w:rsidR="0026521B" w:rsidRPr="007A0536" w:rsidRDefault="0026521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76376FE9" w14:textId="36E3C0B0" w:rsidR="0026521B" w:rsidRPr="007A0536" w:rsidRDefault="0026521B" w:rsidP="008613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4.97</w:t>
            </w:r>
            <w:r w:rsidR="000D448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22</w:t>
            </w:r>
          </w:p>
        </w:tc>
      </w:tr>
    </w:tbl>
    <w:p w14:paraId="27F87D83" w14:textId="77777777" w:rsidR="00954C5D" w:rsidRPr="00BD266C" w:rsidRDefault="00954C5D" w:rsidP="00E95D26">
      <w:pPr>
        <w:spacing w:after="160" w:line="259" w:lineRule="auto"/>
        <w:jc w:val="left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</w:p>
    <w:p w14:paraId="02F3CF61" w14:textId="72EA8868" w:rsidR="00876768" w:rsidRPr="00BD266C" w:rsidRDefault="00876768" w:rsidP="006F6C77">
      <w:pPr>
        <w:spacing w:after="120"/>
        <w:jc w:val="center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Table </w:t>
      </w:r>
      <w:r w:rsidR="00265B34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S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2. </w:t>
      </w:r>
      <w:r w:rsid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M</w:t>
      </w:r>
      <w:r w:rsidR="00506C24" w:rsidRP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etabolic</w:t>
      </w:r>
      <w:r w:rsidR="00506C24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pathways are </w:t>
      </w:r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confirmed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to be directly influenced by increased serine metabolism in the </w:t>
      </w:r>
      <w:r w:rsidR="000033F8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13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LUAD gene networks</w:t>
      </w:r>
    </w:p>
    <w:tbl>
      <w:tblPr>
        <w:tblStyle w:val="TableGrid"/>
        <w:tblW w:w="8500" w:type="dxa"/>
        <w:jc w:val="center"/>
        <w:tblLook w:val="04A0" w:firstRow="1" w:lastRow="0" w:firstColumn="1" w:lastColumn="0" w:noHBand="0" w:noVBand="1"/>
      </w:tblPr>
      <w:tblGrid>
        <w:gridCol w:w="2122"/>
        <w:gridCol w:w="4819"/>
        <w:gridCol w:w="1559"/>
      </w:tblGrid>
      <w:tr w:rsidR="00876768" w:rsidRPr="007A0536" w14:paraId="7C00201C" w14:textId="77777777" w:rsidTr="00FD2785">
        <w:trPr>
          <w:jc w:val="center"/>
        </w:trPr>
        <w:tc>
          <w:tcPr>
            <w:tcW w:w="2122" w:type="dxa"/>
          </w:tcPr>
          <w:p w14:paraId="5E6765F9" w14:textId="68844548" w:rsidR="00876768" w:rsidRPr="007A0536" w:rsidRDefault="006839A6" w:rsidP="00713952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Model/Method</w:t>
            </w:r>
          </w:p>
        </w:tc>
        <w:tc>
          <w:tcPr>
            <w:tcW w:w="4819" w:type="dxa"/>
          </w:tcPr>
          <w:p w14:paraId="3FBFE1F8" w14:textId="512A3195" w:rsidR="00876768" w:rsidRPr="007A0536" w:rsidRDefault="006839A6" w:rsidP="006839A6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athway</w:t>
            </w:r>
          </w:p>
        </w:tc>
        <w:tc>
          <w:tcPr>
            <w:tcW w:w="1559" w:type="dxa"/>
          </w:tcPr>
          <w:p w14:paraId="3F4CAFC6" w14:textId="466C189B" w:rsidR="00876768" w:rsidRPr="007A0536" w:rsidRDefault="00C570B3" w:rsidP="003C0343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q</w:t>
            </w:r>
            <w:r w:rsidR="006839A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-value</w:t>
            </w:r>
          </w:p>
        </w:tc>
      </w:tr>
      <w:tr w:rsidR="00713952" w:rsidRPr="007A0536" w14:paraId="63123CB1" w14:textId="77777777" w:rsidTr="00FD2785">
        <w:trPr>
          <w:jc w:val="center"/>
        </w:trPr>
        <w:tc>
          <w:tcPr>
            <w:tcW w:w="2122" w:type="dxa"/>
          </w:tcPr>
          <w:p w14:paraId="2BDCC291" w14:textId="77777777" w:rsidR="00713952" w:rsidRPr="007A0536" w:rsidRDefault="00713952" w:rsidP="00713952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C</w:t>
            </w:r>
          </w:p>
        </w:tc>
        <w:tc>
          <w:tcPr>
            <w:tcW w:w="4819" w:type="dxa"/>
          </w:tcPr>
          <w:p w14:paraId="4F20F9D6" w14:textId="77777777" w:rsidR="00713952" w:rsidRPr="007A0536" w:rsidRDefault="00713952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559" w:type="dxa"/>
          </w:tcPr>
          <w:p w14:paraId="3F1D5352" w14:textId="01C2F27C" w:rsidR="00713952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13952" w:rsidRPr="007A0536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83DE1" w:rsidRPr="007A0536" w14:paraId="4A0D8881" w14:textId="77777777" w:rsidTr="00FD2785">
        <w:trPr>
          <w:jc w:val="center"/>
        </w:trPr>
        <w:tc>
          <w:tcPr>
            <w:tcW w:w="2122" w:type="dxa"/>
          </w:tcPr>
          <w:p w14:paraId="4DAF2C37" w14:textId="77777777" w:rsidR="00B83DE1" w:rsidRPr="007A0536" w:rsidRDefault="00B83DE1" w:rsidP="00B83DE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4819" w:type="dxa"/>
          </w:tcPr>
          <w:p w14:paraId="5440129F" w14:textId="77777777" w:rsidR="00B83DE1" w:rsidRPr="007A0536" w:rsidRDefault="00B83DE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39173308" w14:textId="2EDD2A0F" w:rsidR="00B83DE1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83DE1" w:rsidRPr="007A0536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83DE1" w:rsidRPr="007A0536" w14:paraId="68FD9548" w14:textId="77777777" w:rsidTr="00FD2785">
        <w:trPr>
          <w:jc w:val="center"/>
        </w:trPr>
        <w:tc>
          <w:tcPr>
            <w:tcW w:w="2122" w:type="dxa"/>
          </w:tcPr>
          <w:p w14:paraId="043AAB76" w14:textId="77777777" w:rsidR="00B83DE1" w:rsidRPr="007A0536" w:rsidRDefault="00B83DE1" w:rsidP="00B83DE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4819" w:type="dxa"/>
          </w:tcPr>
          <w:p w14:paraId="59D0853D" w14:textId="77777777" w:rsidR="00B83DE1" w:rsidRPr="007A0536" w:rsidRDefault="00B83DE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2F9457EB" w14:textId="75A33EF7" w:rsidR="00B83DE1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83DE1" w:rsidRPr="007A0536">
              <w:rPr>
                <w:rFonts w:ascii="Times New Roman" w:hAnsi="Times New Roman" w:cs="Times New Roman"/>
                <w:sz w:val="24"/>
                <w:szCs w:val="24"/>
              </w:rPr>
              <w:t>44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0EEF" w:rsidRPr="007A0536" w14:paraId="2D3631DF" w14:textId="77777777" w:rsidTr="00FD2785">
        <w:trPr>
          <w:jc w:val="center"/>
        </w:trPr>
        <w:tc>
          <w:tcPr>
            <w:tcW w:w="2122" w:type="dxa"/>
          </w:tcPr>
          <w:p w14:paraId="6354CCDC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9" w:type="dxa"/>
          </w:tcPr>
          <w:p w14:paraId="47440EBB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18F5EA9C" w14:textId="2D499731" w:rsidR="00EF0EEF" w:rsidRPr="007A0536" w:rsidRDefault="00EF0EEF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458e-07</w:t>
            </w:r>
          </w:p>
        </w:tc>
      </w:tr>
      <w:tr w:rsidR="00EF0EEF" w:rsidRPr="007A0536" w14:paraId="489CF440" w14:textId="77777777" w:rsidTr="00FD2785">
        <w:trPr>
          <w:jc w:val="center"/>
        </w:trPr>
        <w:tc>
          <w:tcPr>
            <w:tcW w:w="2122" w:type="dxa"/>
          </w:tcPr>
          <w:p w14:paraId="132411A1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9" w:type="dxa"/>
          </w:tcPr>
          <w:p w14:paraId="69C50A41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4727455E" w14:textId="7B39F423" w:rsidR="00EF0EEF" w:rsidRPr="007A0536" w:rsidRDefault="00EF0EEF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5.509e-06</w:t>
            </w:r>
          </w:p>
        </w:tc>
      </w:tr>
      <w:tr w:rsidR="00EF0EEF" w:rsidRPr="007A0536" w14:paraId="0338E386" w14:textId="77777777" w:rsidTr="00FD2785">
        <w:trPr>
          <w:jc w:val="center"/>
        </w:trPr>
        <w:tc>
          <w:tcPr>
            <w:tcW w:w="2122" w:type="dxa"/>
          </w:tcPr>
          <w:p w14:paraId="48531191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9" w:type="dxa"/>
          </w:tcPr>
          <w:p w14:paraId="35D5CB1B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65DDA612" w14:textId="5FACCBE0" w:rsidR="00EF0EEF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F0EEF" w:rsidRPr="007A0536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  <w:r w:rsidR="000B3D6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F0EEF" w:rsidRPr="007A0536" w14:paraId="6254BA34" w14:textId="77777777" w:rsidTr="00FD2785">
        <w:trPr>
          <w:jc w:val="center"/>
        </w:trPr>
        <w:tc>
          <w:tcPr>
            <w:tcW w:w="2122" w:type="dxa"/>
          </w:tcPr>
          <w:p w14:paraId="387D3D22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4819" w:type="dxa"/>
          </w:tcPr>
          <w:p w14:paraId="379F16B3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6D36973C" w14:textId="098576E3" w:rsidR="00EF0EEF" w:rsidRPr="007A0536" w:rsidRDefault="00EF0EEF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3.78</w:t>
            </w:r>
            <w:r w:rsidR="000D448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5</w:t>
            </w:r>
          </w:p>
        </w:tc>
      </w:tr>
      <w:tr w:rsidR="00EF0EEF" w:rsidRPr="007A0536" w14:paraId="06AEB30B" w14:textId="77777777" w:rsidTr="00FD2785">
        <w:trPr>
          <w:jc w:val="center"/>
        </w:trPr>
        <w:tc>
          <w:tcPr>
            <w:tcW w:w="2122" w:type="dxa"/>
          </w:tcPr>
          <w:p w14:paraId="67783BD3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4819" w:type="dxa"/>
          </w:tcPr>
          <w:p w14:paraId="0A9BECD1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1AD8B544" w14:textId="0B2CF9AE" w:rsidR="00EF0EEF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F0EEF" w:rsidRPr="007A0536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0EEF" w:rsidRPr="007A0536" w14:paraId="30600E42" w14:textId="77777777" w:rsidTr="00FD2785">
        <w:trPr>
          <w:jc w:val="center"/>
        </w:trPr>
        <w:tc>
          <w:tcPr>
            <w:tcW w:w="2122" w:type="dxa"/>
          </w:tcPr>
          <w:p w14:paraId="77176F74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9" w:type="dxa"/>
          </w:tcPr>
          <w:p w14:paraId="591BB9C3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17B25B2A" w14:textId="577343B4" w:rsidR="00EF0EEF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F0EEF" w:rsidRPr="007A0536">
              <w:rPr>
                <w:rFonts w:ascii="Times New Roman" w:hAnsi="Times New Roman" w:cs="Times New Roman"/>
                <w:sz w:val="24"/>
                <w:szCs w:val="24"/>
              </w:rPr>
              <w:t>2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0EEF" w:rsidRPr="007A0536" w14:paraId="282C0CC4" w14:textId="77777777" w:rsidTr="00FD2785">
        <w:trPr>
          <w:jc w:val="center"/>
        </w:trPr>
        <w:tc>
          <w:tcPr>
            <w:tcW w:w="2122" w:type="dxa"/>
          </w:tcPr>
          <w:p w14:paraId="700FD610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9" w:type="dxa"/>
          </w:tcPr>
          <w:p w14:paraId="2A9406B8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0BD291B2" w14:textId="51E566ED" w:rsidR="00EF0EEF" w:rsidRPr="007A0536" w:rsidRDefault="00EF0EEF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258e-05</w:t>
            </w:r>
          </w:p>
        </w:tc>
      </w:tr>
      <w:tr w:rsidR="00EF0EEF" w:rsidRPr="007A0536" w14:paraId="1AF0503F" w14:textId="77777777" w:rsidTr="00FD2785">
        <w:trPr>
          <w:jc w:val="center"/>
        </w:trPr>
        <w:tc>
          <w:tcPr>
            <w:tcW w:w="2122" w:type="dxa"/>
          </w:tcPr>
          <w:p w14:paraId="3CF29066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9" w:type="dxa"/>
          </w:tcPr>
          <w:p w14:paraId="409A60B0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7D7C0C49" w14:textId="7BF932C5" w:rsidR="00EF0EEF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F0EEF" w:rsidRPr="007A0536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F0EEF" w:rsidRPr="007A0536" w14:paraId="57218B8E" w14:textId="77777777" w:rsidTr="00FD2785">
        <w:trPr>
          <w:jc w:val="center"/>
        </w:trPr>
        <w:tc>
          <w:tcPr>
            <w:tcW w:w="2122" w:type="dxa"/>
          </w:tcPr>
          <w:p w14:paraId="104340F4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9" w:type="dxa"/>
          </w:tcPr>
          <w:p w14:paraId="7F1F8FBA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78D9D086" w14:textId="221D9C5D" w:rsidR="00EF0EEF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F0EEF" w:rsidRPr="007A0536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F0EEF" w:rsidRPr="007A0536" w14:paraId="4C52CEC3" w14:textId="77777777" w:rsidTr="00FD2785">
        <w:trPr>
          <w:jc w:val="center"/>
        </w:trPr>
        <w:tc>
          <w:tcPr>
            <w:tcW w:w="2122" w:type="dxa"/>
          </w:tcPr>
          <w:p w14:paraId="3CF3AF90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9" w:type="dxa"/>
          </w:tcPr>
          <w:p w14:paraId="6BA2ED25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6470895E" w14:textId="65046BBB" w:rsidR="00EF0EEF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F0EEF" w:rsidRPr="007A053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F0EEF" w:rsidRPr="007A0536" w14:paraId="74ED432E" w14:textId="77777777" w:rsidTr="00FD2785">
        <w:trPr>
          <w:jc w:val="center"/>
        </w:trPr>
        <w:tc>
          <w:tcPr>
            <w:tcW w:w="2122" w:type="dxa"/>
          </w:tcPr>
          <w:p w14:paraId="1FD2F319" w14:textId="77777777" w:rsidR="00EF0EEF" w:rsidRPr="007A0536" w:rsidRDefault="00EF0EEF" w:rsidP="00EF0EE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9" w:type="dxa"/>
          </w:tcPr>
          <w:p w14:paraId="7AC4BAE7" w14:textId="77777777" w:rsidR="00EF0EEF" w:rsidRPr="007A0536" w:rsidRDefault="00EF0EEF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6843324B" w14:textId="75A5DDDD" w:rsidR="00EF0EEF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5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7366E" w:rsidRPr="007A0536" w14:paraId="5F1AADC5" w14:textId="77777777" w:rsidTr="00FD2785">
        <w:trPr>
          <w:jc w:val="center"/>
        </w:trPr>
        <w:tc>
          <w:tcPr>
            <w:tcW w:w="2122" w:type="dxa"/>
          </w:tcPr>
          <w:p w14:paraId="4D37370B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9" w:type="dxa"/>
          </w:tcPr>
          <w:p w14:paraId="5A477A3C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03293674" w14:textId="773D6DEE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4F94E257" w14:textId="77777777" w:rsidTr="00FD2785">
        <w:trPr>
          <w:jc w:val="center"/>
        </w:trPr>
        <w:tc>
          <w:tcPr>
            <w:tcW w:w="2122" w:type="dxa"/>
          </w:tcPr>
          <w:p w14:paraId="1D89502A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9" w:type="dxa"/>
          </w:tcPr>
          <w:p w14:paraId="37D50D76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0372362C" w14:textId="7D5F898F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7366E" w:rsidRPr="007A0536" w14:paraId="06E575FC" w14:textId="77777777" w:rsidTr="00FD2785">
        <w:trPr>
          <w:jc w:val="center"/>
        </w:trPr>
        <w:tc>
          <w:tcPr>
            <w:tcW w:w="2122" w:type="dxa"/>
          </w:tcPr>
          <w:p w14:paraId="1DBC11D4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9" w:type="dxa"/>
          </w:tcPr>
          <w:p w14:paraId="5304ACE9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756A37A4" w14:textId="552D243D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7366E" w:rsidRPr="007A0536" w14:paraId="0939E0D8" w14:textId="77777777" w:rsidTr="00FD2785">
        <w:trPr>
          <w:jc w:val="center"/>
        </w:trPr>
        <w:tc>
          <w:tcPr>
            <w:tcW w:w="2122" w:type="dxa"/>
          </w:tcPr>
          <w:p w14:paraId="2BEBEB23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9" w:type="dxa"/>
          </w:tcPr>
          <w:p w14:paraId="14A86619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1B619265" w14:textId="49723141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504D3120" w14:textId="77777777" w:rsidTr="00FD2785">
        <w:trPr>
          <w:jc w:val="center"/>
        </w:trPr>
        <w:tc>
          <w:tcPr>
            <w:tcW w:w="2122" w:type="dxa"/>
          </w:tcPr>
          <w:p w14:paraId="0C738222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9" w:type="dxa"/>
          </w:tcPr>
          <w:p w14:paraId="465406A7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20900644" w14:textId="5328581B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0FCC1BA7" w14:textId="77777777" w:rsidTr="00FD2785">
        <w:trPr>
          <w:jc w:val="center"/>
        </w:trPr>
        <w:tc>
          <w:tcPr>
            <w:tcW w:w="2122" w:type="dxa"/>
          </w:tcPr>
          <w:p w14:paraId="3C626AF9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9" w:type="dxa"/>
          </w:tcPr>
          <w:p w14:paraId="26AE9DD6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559" w:type="dxa"/>
          </w:tcPr>
          <w:p w14:paraId="13E9EA3E" w14:textId="4DC8F1BA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27B6BDDC" w14:textId="77777777" w:rsidTr="00FD2785">
        <w:trPr>
          <w:jc w:val="center"/>
        </w:trPr>
        <w:tc>
          <w:tcPr>
            <w:tcW w:w="2122" w:type="dxa"/>
          </w:tcPr>
          <w:p w14:paraId="244D81F4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9" w:type="dxa"/>
          </w:tcPr>
          <w:p w14:paraId="4C7F2E87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4628D66C" w14:textId="4564C43B" w:rsidR="0067366E" w:rsidRPr="007A0536" w:rsidRDefault="0067366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38</w:t>
            </w:r>
            <w:r w:rsidR="000D448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6</w:t>
            </w:r>
          </w:p>
        </w:tc>
      </w:tr>
      <w:tr w:rsidR="0067366E" w:rsidRPr="007A0536" w14:paraId="1B3DFFD3" w14:textId="77777777" w:rsidTr="00FD2785">
        <w:trPr>
          <w:jc w:val="center"/>
        </w:trPr>
        <w:tc>
          <w:tcPr>
            <w:tcW w:w="2122" w:type="dxa"/>
          </w:tcPr>
          <w:p w14:paraId="289E657C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FR</w:t>
            </w:r>
          </w:p>
        </w:tc>
        <w:tc>
          <w:tcPr>
            <w:tcW w:w="4819" w:type="dxa"/>
          </w:tcPr>
          <w:p w14:paraId="5FA8013D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4B446E08" w14:textId="30EE5852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6DEE9650" w14:textId="77777777" w:rsidTr="00FD2785">
        <w:trPr>
          <w:jc w:val="center"/>
        </w:trPr>
        <w:tc>
          <w:tcPr>
            <w:tcW w:w="2122" w:type="dxa"/>
          </w:tcPr>
          <w:p w14:paraId="348C101A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FR</w:t>
            </w:r>
          </w:p>
        </w:tc>
        <w:tc>
          <w:tcPr>
            <w:tcW w:w="4819" w:type="dxa"/>
          </w:tcPr>
          <w:p w14:paraId="7C529619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559" w:type="dxa"/>
          </w:tcPr>
          <w:p w14:paraId="0755496D" w14:textId="00E18AC7" w:rsidR="0067366E" w:rsidRPr="007A0536" w:rsidRDefault="0067366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2.815e-07</w:t>
            </w:r>
          </w:p>
        </w:tc>
      </w:tr>
      <w:tr w:rsidR="0067366E" w:rsidRPr="007A0536" w14:paraId="483F5BAB" w14:textId="77777777" w:rsidTr="00FD2785">
        <w:trPr>
          <w:jc w:val="center"/>
        </w:trPr>
        <w:tc>
          <w:tcPr>
            <w:tcW w:w="2122" w:type="dxa"/>
          </w:tcPr>
          <w:p w14:paraId="75097258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FR</w:t>
            </w:r>
          </w:p>
        </w:tc>
        <w:tc>
          <w:tcPr>
            <w:tcW w:w="4819" w:type="dxa"/>
          </w:tcPr>
          <w:p w14:paraId="0674A0C5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4348505A" w14:textId="42BEFCE8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7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4ADE270A" w14:textId="77777777" w:rsidTr="00FD2785">
        <w:trPr>
          <w:jc w:val="center"/>
        </w:trPr>
        <w:tc>
          <w:tcPr>
            <w:tcW w:w="2122" w:type="dxa"/>
          </w:tcPr>
          <w:p w14:paraId="41AC9A32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4819" w:type="dxa"/>
          </w:tcPr>
          <w:p w14:paraId="15A4394C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5836D6E0" w14:textId="33F9362F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49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4C70AFF9" w14:textId="77777777" w:rsidTr="00FD2785">
        <w:trPr>
          <w:jc w:val="center"/>
        </w:trPr>
        <w:tc>
          <w:tcPr>
            <w:tcW w:w="2122" w:type="dxa"/>
          </w:tcPr>
          <w:p w14:paraId="478C9867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4819" w:type="dxa"/>
          </w:tcPr>
          <w:p w14:paraId="77BF853A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0966EBCC" w14:textId="7AA0841C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7366E" w:rsidRPr="007A0536" w14:paraId="37C2E73F" w14:textId="77777777" w:rsidTr="00FD2785">
        <w:trPr>
          <w:jc w:val="center"/>
        </w:trPr>
        <w:tc>
          <w:tcPr>
            <w:tcW w:w="2122" w:type="dxa"/>
          </w:tcPr>
          <w:p w14:paraId="1A1BCC82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4819" w:type="dxa"/>
          </w:tcPr>
          <w:p w14:paraId="37816407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79E74159" w14:textId="7AF91A9B" w:rsidR="0067366E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7366E" w:rsidRPr="007A0536">
              <w:rPr>
                <w:rFonts w:ascii="Times New Roman" w:hAnsi="Times New Roman" w:cs="Times New Roman"/>
                <w:sz w:val="24"/>
                <w:szCs w:val="24"/>
              </w:rPr>
              <w:t>7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7366E" w:rsidRPr="007A0536" w14:paraId="685B983B" w14:textId="77777777" w:rsidTr="00FD2785">
        <w:trPr>
          <w:jc w:val="center"/>
        </w:trPr>
        <w:tc>
          <w:tcPr>
            <w:tcW w:w="2122" w:type="dxa"/>
          </w:tcPr>
          <w:p w14:paraId="4B2E35BA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4819" w:type="dxa"/>
          </w:tcPr>
          <w:p w14:paraId="46CFF23E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328D0DEA" w14:textId="0671C402" w:rsidR="0067366E" w:rsidRPr="007A0536" w:rsidRDefault="0067366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3.111e-06</w:t>
            </w:r>
          </w:p>
        </w:tc>
      </w:tr>
      <w:tr w:rsidR="0067366E" w:rsidRPr="007A0536" w14:paraId="6E4EFBA9" w14:textId="77777777" w:rsidTr="00FD2785">
        <w:trPr>
          <w:jc w:val="center"/>
        </w:trPr>
        <w:tc>
          <w:tcPr>
            <w:tcW w:w="2122" w:type="dxa"/>
          </w:tcPr>
          <w:p w14:paraId="1CEC018D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lastRenderedPageBreak/>
              <w:t>LDA</w:t>
            </w:r>
          </w:p>
        </w:tc>
        <w:tc>
          <w:tcPr>
            <w:tcW w:w="4819" w:type="dxa"/>
          </w:tcPr>
          <w:p w14:paraId="25044A34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309F6769" w14:textId="55793F5E" w:rsidR="0067366E" w:rsidRPr="007A0536" w:rsidRDefault="0067366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7.546e-08</w:t>
            </w:r>
          </w:p>
        </w:tc>
      </w:tr>
      <w:tr w:rsidR="0067366E" w:rsidRPr="007A0536" w14:paraId="4D642F20" w14:textId="77777777" w:rsidTr="00FD2785">
        <w:trPr>
          <w:jc w:val="center"/>
        </w:trPr>
        <w:tc>
          <w:tcPr>
            <w:tcW w:w="2122" w:type="dxa"/>
          </w:tcPr>
          <w:p w14:paraId="67197E66" w14:textId="77777777" w:rsidR="0067366E" w:rsidRPr="007A0536" w:rsidRDefault="0067366E" w:rsidP="0067366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4819" w:type="dxa"/>
          </w:tcPr>
          <w:p w14:paraId="58130092" w14:textId="77777777" w:rsidR="0067366E" w:rsidRPr="007A0536" w:rsidRDefault="0067366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559" w:type="dxa"/>
          </w:tcPr>
          <w:p w14:paraId="6C09C1FE" w14:textId="2780CD4B" w:rsidR="0067366E" w:rsidRPr="007A0536" w:rsidRDefault="0067366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805e-07</w:t>
            </w:r>
          </w:p>
        </w:tc>
      </w:tr>
      <w:tr w:rsidR="00C15021" w:rsidRPr="007A0536" w14:paraId="0EC857A0" w14:textId="77777777" w:rsidTr="00FD2785">
        <w:trPr>
          <w:jc w:val="center"/>
        </w:trPr>
        <w:tc>
          <w:tcPr>
            <w:tcW w:w="2122" w:type="dxa"/>
          </w:tcPr>
          <w:p w14:paraId="1770B03A" w14:textId="77777777" w:rsidR="00C15021" w:rsidRPr="007A0536" w:rsidRDefault="00C15021" w:rsidP="00C1502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9" w:type="dxa"/>
          </w:tcPr>
          <w:p w14:paraId="59254D20" w14:textId="77777777" w:rsidR="00C15021" w:rsidRPr="007A0536" w:rsidRDefault="00C1502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070CBD57" w14:textId="417EB700" w:rsidR="00C15021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5021" w:rsidRPr="007A0536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15021" w:rsidRPr="007A0536" w14:paraId="18DFBAA1" w14:textId="77777777" w:rsidTr="00FD2785">
        <w:trPr>
          <w:jc w:val="center"/>
        </w:trPr>
        <w:tc>
          <w:tcPr>
            <w:tcW w:w="2122" w:type="dxa"/>
          </w:tcPr>
          <w:p w14:paraId="36D63E43" w14:textId="77777777" w:rsidR="00C15021" w:rsidRPr="007A0536" w:rsidRDefault="00C15021" w:rsidP="00C1502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9" w:type="dxa"/>
          </w:tcPr>
          <w:p w14:paraId="541F5F77" w14:textId="77777777" w:rsidR="00C15021" w:rsidRPr="007A0536" w:rsidRDefault="00C1502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529E2AE0" w14:textId="353F5D3B" w:rsidR="00C15021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5021" w:rsidRPr="007A0536"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15021" w:rsidRPr="007A0536" w14:paraId="7A7870A6" w14:textId="77777777" w:rsidTr="00FD2785">
        <w:trPr>
          <w:jc w:val="center"/>
        </w:trPr>
        <w:tc>
          <w:tcPr>
            <w:tcW w:w="2122" w:type="dxa"/>
          </w:tcPr>
          <w:p w14:paraId="5A077180" w14:textId="77777777" w:rsidR="00C15021" w:rsidRPr="007A0536" w:rsidRDefault="00C15021" w:rsidP="00C1502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9" w:type="dxa"/>
          </w:tcPr>
          <w:p w14:paraId="6A9A327C" w14:textId="77777777" w:rsidR="00C15021" w:rsidRPr="007A0536" w:rsidRDefault="00C1502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388FA9F8" w14:textId="5AE87F4B" w:rsidR="00C15021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5021" w:rsidRPr="007A0536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15021" w:rsidRPr="007A0536" w14:paraId="253A1397" w14:textId="77777777" w:rsidTr="00FD2785">
        <w:trPr>
          <w:jc w:val="center"/>
        </w:trPr>
        <w:tc>
          <w:tcPr>
            <w:tcW w:w="2122" w:type="dxa"/>
          </w:tcPr>
          <w:p w14:paraId="79867D2C" w14:textId="77777777" w:rsidR="00C15021" w:rsidRPr="007A0536" w:rsidRDefault="00C15021" w:rsidP="00C1502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9" w:type="dxa"/>
          </w:tcPr>
          <w:p w14:paraId="377CFE57" w14:textId="77777777" w:rsidR="00C15021" w:rsidRPr="007A0536" w:rsidRDefault="00C1502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</w:tcPr>
          <w:p w14:paraId="51362519" w14:textId="24683870" w:rsidR="00C15021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5021" w:rsidRPr="007A0536">
              <w:rPr>
                <w:rFonts w:ascii="Times New Roman" w:hAnsi="Times New Roman" w:cs="Times New Roman"/>
                <w:sz w:val="24"/>
                <w:szCs w:val="24"/>
              </w:rPr>
              <w:t>34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15021" w:rsidRPr="007A0536" w14:paraId="0940E30C" w14:textId="77777777" w:rsidTr="00FD2785">
        <w:trPr>
          <w:jc w:val="center"/>
        </w:trPr>
        <w:tc>
          <w:tcPr>
            <w:tcW w:w="2122" w:type="dxa"/>
          </w:tcPr>
          <w:p w14:paraId="400E43B9" w14:textId="77777777" w:rsidR="00C15021" w:rsidRPr="007A0536" w:rsidRDefault="00C15021" w:rsidP="00C1502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9" w:type="dxa"/>
          </w:tcPr>
          <w:p w14:paraId="7E48EF10" w14:textId="77777777" w:rsidR="00C15021" w:rsidRPr="007A0536" w:rsidRDefault="00C1502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</w:tcPr>
          <w:p w14:paraId="4F08375E" w14:textId="2A8D4A3E" w:rsidR="00C15021" w:rsidRPr="007A0536" w:rsidRDefault="00C15021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7.213e-10</w:t>
            </w:r>
          </w:p>
        </w:tc>
      </w:tr>
      <w:tr w:rsidR="00C15021" w:rsidRPr="007A0536" w14:paraId="2466C523" w14:textId="77777777" w:rsidTr="00FD2785">
        <w:trPr>
          <w:jc w:val="center"/>
        </w:trPr>
        <w:tc>
          <w:tcPr>
            <w:tcW w:w="2122" w:type="dxa"/>
          </w:tcPr>
          <w:p w14:paraId="19530B4B" w14:textId="77777777" w:rsidR="00C15021" w:rsidRPr="007A0536" w:rsidRDefault="00C15021" w:rsidP="00C1502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9" w:type="dxa"/>
          </w:tcPr>
          <w:p w14:paraId="21E4FE1C" w14:textId="77777777" w:rsidR="00C15021" w:rsidRPr="007A0536" w:rsidRDefault="00C15021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559" w:type="dxa"/>
          </w:tcPr>
          <w:p w14:paraId="68F5450C" w14:textId="4D49F282" w:rsidR="00C15021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5021" w:rsidRPr="007A0536">
              <w:rPr>
                <w:rFonts w:ascii="Times New Roman" w:hAnsi="Times New Roman" w:cs="Times New Roman"/>
                <w:sz w:val="24"/>
                <w:szCs w:val="24"/>
              </w:rPr>
              <w:t>30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C3207" w:rsidRPr="007A0536" w14:paraId="44A1DEF8" w14:textId="77777777" w:rsidTr="00FD2785">
        <w:trPr>
          <w:jc w:val="center"/>
        </w:trPr>
        <w:tc>
          <w:tcPr>
            <w:tcW w:w="2122" w:type="dxa"/>
          </w:tcPr>
          <w:p w14:paraId="15A59926" w14:textId="77777777" w:rsidR="00EC3207" w:rsidRPr="007A0536" w:rsidRDefault="00EC3207" w:rsidP="00EC32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9" w:type="dxa"/>
          </w:tcPr>
          <w:p w14:paraId="0CF0FA95" w14:textId="77777777" w:rsidR="00EC3207" w:rsidRPr="007A0536" w:rsidRDefault="00EC3207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</w:tcPr>
          <w:p w14:paraId="13C9ED50" w14:textId="28E94C8E" w:rsidR="00EC3207" w:rsidRPr="007A0536" w:rsidRDefault="000D448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C3207" w:rsidRPr="007A0536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10F39FD2" w14:textId="77777777" w:rsidR="00F422A0" w:rsidRPr="006F6C77" w:rsidRDefault="00F422A0" w:rsidP="006F6C77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</w:p>
    <w:p w14:paraId="6D46F8F4" w14:textId="06CBF8A1" w:rsidR="00E95D26" w:rsidRPr="00BD266C" w:rsidRDefault="00E95D26" w:rsidP="006F6C77">
      <w:pPr>
        <w:spacing w:after="120"/>
        <w:jc w:val="center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Table </w:t>
      </w:r>
      <w:r w:rsidR="00265B34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S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3</w:t>
      </w:r>
      <w:r w:rsidRPr="00BD266C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  <w:shd w:val="clear" w:color="auto" w:fill="FFFFFF"/>
        </w:rPr>
        <w:t>.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M</w:t>
      </w:r>
      <w:r w:rsidR="00506C24" w:rsidRP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etabolic</w:t>
      </w:r>
      <w:r w:rsidR="00954C5D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pathways are </w:t>
      </w:r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confirmed</w:t>
      </w:r>
      <w:r w:rsidR="00954C5D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to be directly influenced by increased serine metabolism in the </w:t>
      </w:r>
      <w:r w:rsidR="000033F8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13</w:t>
      </w:r>
      <w:r w:rsidR="003804AF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954C5D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BRCA gene networks</w:t>
      </w: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2122"/>
        <w:gridCol w:w="4819"/>
        <w:gridCol w:w="1418"/>
      </w:tblGrid>
      <w:tr w:rsidR="00E95D26" w:rsidRPr="007A0536" w14:paraId="5DCD56AD" w14:textId="77777777" w:rsidTr="006839A6">
        <w:trPr>
          <w:trHeight w:val="341"/>
          <w:jc w:val="center"/>
        </w:trPr>
        <w:tc>
          <w:tcPr>
            <w:tcW w:w="2122" w:type="dxa"/>
          </w:tcPr>
          <w:p w14:paraId="56C99549" w14:textId="689ED581" w:rsidR="00E95D26" w:rsidRPr="007A0536" w:rsidRDefault="00D939F2" w:rsidP="00E95D26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Model/Method</w:t>
            </w:r>
          </w:p>
        </w:tc>
        <w:tc>
          <w:tcPr>
            <w:tcW w:w="4819" w:type="dxa"/>
          </w:tcPr>
          <w:p w14:paraId="0E70FA0C" w14:textId="115B4A95" w:rsidR="00E95D26" w:rsidRPr="007A0536" w:rsidRDefault="00D939F2" w:rsidP="006839A6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</w:t>
            </w:r>
            <w:r w:rsidR="006839A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thway</w:t>
            </w:r>
          </w:p>
        </w:tc>
        <w:tc>
          <w:tcPr>
            <w:tcW w:w="1418" w:type="dxa"/>
          </w:tcPr>
          <w:p w14:paraId="1F3560C0" w14:textId="6844B950" w:rsidR="00E95D26" w:rsidRPr="007A0536" w:rsidRDefault="00C570B3" w:rsidP="003C0343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q</w:t>
            </w:r>
            <w:r w:rsidR="00E95D26"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-value</w:t>
            </w:r>
          </w:p>
        </w:tc>
      </w:tr>
      <w:tr w:rsidR="00A660B5" w:rsidRPr="007A0536" w14:paraId="26C3E281" w14:textId="77777777" w:rsidTr="006839A6">
        <w:trPr>
          <w:jc w:val="center"/>
        </w:trPr>
        <w:tc>
          <w:tcPr>
            <w:tcW w:w="2122" w:type="dxa"/>
          </w:tcPr>
          <w:p w14:paraId="29831C24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4819" w:type="dxa"/>
          </w:tcPr>
          <w:p w14:paraId="25DB5D22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6B90A2D6" w14:textId="192AA992" w:rsidR="00A660B5" w:rsidRPr="007A0536" w:rsidRDefault="00A660B5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A42BE" w:rsidRPr="007A05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  <w:r w:rsidR="007A42BE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7A42B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01989CFB" w14:textId="77777777" w:rsidTr="006839A6">
        <w:trPr>
          <w:jc w:val="center"/>
        </w:trPr>
        <w:tc>
          <w:tcPr>
            <w:tcW w:w="2122" w:type="dxa"/>
          </w:tcPr>
          <w:p w14:paraId="43D544F5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4819" w:type="dxa"/>
          </w:tcPr>
          <w:p w14:paraId="67C33987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4782D7AB" w14:textId="34979BA7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97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e-08</w:t>
            </w:r>
          </w:p>
        </w:tc>
      </w:tr>
      <w:tr w:rsidR="00A660B5" w:rsidRPr="007A0536" w14:paraId="4286B63B" w14:textId="77777777" w:rsidTr="006839A6">
        <w:trPr>
          <w:jc w:val="center"/>
        </w:trPr>
        <w:tc>
          <w:tcPr>
            <w:tcW w:w="2122" w:type="dxa"/>
          </w:tcPr>
          <w:p w14:paraId="56CB0533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4819" w:type="dxa"/>
          </w:tcPr>
          <w:p w14:paraId="45936253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422FE591" w14:textId="14B8128B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34280C30" w14:textId="77777777" w:rsidTr="006839A6">
        <w:trPr>
          <w:jc w:val="center"/>
        </w:trPr>
        <w:tc>
          <w:tcPr>
            <w:tcW w:w="2122" w:type="dxa"/>
          </w:tcPr>
          <w:p w14:paraId="4509C502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4819" w:type="dxa"/>
          </w:tcPr>
          <w:p w14:paraId="22D7B3D2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81A4DD0" w14:textId="74AC236D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8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38541D8E" w14:textId="77777777" w:rsidTr="006839A6">
        <w:trPr>
          <w:jc w:val="center"/>
        </w:trPr>
        <w:tc>
          <w:tcPr>
            <w:tcW w:w="2122" w:type="dxa"/>
          </w:tcPr>
          <w:p w14:paraId="7F686F4A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9" w:type="dxa"/>
          </w:tcPr>
          <w:p w14:paraId="648272A0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7B7450FE" w14:textId="0AD81100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78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2FD318FC" w14:textId="77777777" w:rsidTr="006839A6">
        <w:trPr>
          <w:jc w:val="center"/>
        </w:trPr>
        <w:tc>
          <w:tcPr>
            <w:tcW w:w="2122" w:type="dxa"/>
          </w:tcPr>
          <w:p w14:paraId="0DFE9F0A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4819" w:type="dxa"/>
          </w:tcPr>
          <w:p w14:paraId="7C27FCEC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251EF614" w14:textId="1E10DEFB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78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373DF668" w14:textId="77777777" w:rsidTr="006839A6">
        <w:trPr>
          <w:jc w:val="center"/>
        </w:trPr>
        <w:tc>
          <w:tcPr>
            <w:tcW w:w="2122" w:type="dxa"/>
          </w:tcPr>
          <w:p w14:paraId="50724C78" w14:textId="5503B7B1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4819" w:type="dxa"/>
          </w:tcPr>
          <w:p w14:paraId="4BEC7807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9C5759D" w14:textId="0846FC95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660B5" w:rsidRPr="007A0536" w14:paraId="63E159AD" w14:textId="77777777" w:rsidTr="006839A6">
        <w:trPr>
          <w:jc w:val="center"/>
        </w:trPr>
        <w:tc>
          <w:tcPr>
            <w:tcW w:w="2122" w:type="dxa"/>
          </w:tcPr>
          <w:p w14:paraId="5F22BC9C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4819" w:type="dxa"/>
          </w:tcPr>
          <w:p w14:paraId="52AA9BCA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76277C88" w14:textId="6E8F2803" w:rsidR="00A660B5" w:rsidRPr="007A0536" w:rsidRDefault="00A660B5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8.49</w:t>
            </w:r>
            <w:r w:rsidR="007A42B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5</w:t>
            </w:r>
          </w:p>
        </w:tc>
      </w:tr>
      <w:tr w:rsidR="00A660B5" w:rsidRPr="007A0536" w14:paraId="2025172F" w14:textId="77777777" w:rsidTr="006839A6">
        <w:trPr>
          <w:jc w:val="center"/>
        </w:trPr>
        <w:tc>
          <w:tcPr>
            <w:tcW w:w="2122" w:type="dxa"/>
          </w:tcPr>
          <w:p w14:paraId="573A2DD1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9" w:type="dxa"/>
          </w:tcPr>
          <w:p w14:paraId="6DFCA14F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0FC5539B" w14:textId="2E1BD4EC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73B2119A" w14:textId="77777777" w:rsidTr="006839A6">
        <w:trPr>
          <w:jc w:val="center"/>
        </w:trPr>
        <w:tc>
          <w:tcPr>
            <w:tcW w:w="2122" w:type="dxa"/>
          </w:tcPr>
          <w:p w14:paraId="49F7308D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4819" w:type="dxa"/>
          </w:tcPr>
          <w:p w14:paraId="2B0E8031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6658B203" w14:textId="3B01FAB5" w:rsidR="00A660B5" w:rsidRPr="007A0536" w:rsidRDefault="00A660B5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2.815e-06</w:t>
            </w:r>
          </w:p>
        </w:tc>
      </w:tr>
      <w:tr w:rsidR="00A660B5" w:rsidRPr="007A0536" w14:paraId="67F0FC25" w14:textId="77777777" w:rsidTr="006839A6">
        <w:trPr>
          <w:jc w:val="center"/>
        </w:trPr>
        <w:tc>
          <w:tcPr>
            <w:tcW w:w="2122" w:type="dxa"/>
          </w:tcPr>
          <w:p w14:paraId="115A2C19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9" w:type="dxa"/>
          </w:tcPr>
          <w:p w14:paraId="4B5A64F7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65E0462C" w14:textId="7CC423D1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3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5B66F070" w14:textId="77777777" w:rsidTr="006839A6">
        <w:trPr>
          <w:jc w:val="center"/>
        </w:trPr>
        <w:tc>
          <w:tcPr>
            <w:tcW w:w="2122" w:type="dxa"/>
          </w:tcPr>
          <w:p w14:paraId="23060271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9" w:type="dxa"/>
          </w:tcPr>
          <w:p w14:paraId="38986B37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A55DF5E" w14:textId="6F9C7EE3" w:rsidR="00A660B5" w:rsidRPr="007A0536" w:rsidRDefault="00A660B5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64</w:t>
            </w:r>
            <w:r w:rsidR="007A42B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5</w:t>
            </w:r>
          </w:p>
        </w:tc>
      </w:tr>
      <w:tr w:rsidR="00A660B5" w:rsidRPr="007A0536" w14:paraId="5FE7DFB3" w14:textId="77777777" w:rsidTr="006839A6">
        <w:trPr>
          <w:jc w:val="center"/>
        </w:trPr>
        <w:tc>
          <w:tcPr>
            <w:tcW w:w="2122" w:type="dxa"/>
          </w:tcPr>
          <w:p w14:paraId="1722E9FB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4819" w:type="dxa"/>
          </w:tcPr>
          <w:p w14:paraId="31770E3D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3F69FBA6" w14:textId="1FEEF3F1" w:rsidR="00A660B5" w:rsidRPr="007A0536" w:rsidRDefault="00A660B5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64</w:t>
            </w:r>
            <w:r w:rsidR="007A42B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5</w:t>
            </w:r>
          </w:p>
        </w:tc>
      </w:tr>
      <w:tr w:rsidR="00A660B5" w:rsidRPr="007A0536" w14:paraId="276D886A" w14:textId="77777777" w:rsidTr="006839A6">
        <w:trPr>
          <w:jc w:val="center"/>
        </w:trPr>
        <w:tc>
          <w:tcPr>
            <w:tcW w:w="2122" w:type="dxa"/>
          </w:tcPr>
          <w:p w14:paraId="5D7DD268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9" w:type="dxa"/>
          </w:tcPr>
          <w:p w14:paraId="3EFDCDB4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29C937C7" w14:textId="0B9F1113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76BF8250" w14:textId="77777777" w:rsidTr="006839A6">
        <w:trPr>
          <w:jc w:val="center"/>
        </w:trPr>
        <w:tc>
          <w:tcPr>
            <w:tcW w:w="2122" w:type="dxa"/>
          </w:tcPr>
          <w:p w14:paraId="30170A0C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4819" w:type="dxa"/>
          </w:tcPr>
          <w:p w14:paraId="7EE94965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56B19C21" w14:textId="705EBB06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5CDE0A37" w14:textId="77777777" w:rsidTr="006839A6">
        <w:trPr>
          <w:jc w:val="center"/>
        </w:trPr>
        <w:tc>
          <w:tcPr>
            <w:tcW w:w="2122" w:type="dxa"/>
          </w:tcPr>
          <w:p w14:paraId="2BF73F95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9" w:type="dxa"/>
          </w:tcPr>
          <w:p w14:paraId="474F0F2B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3F05CEDF" w14:textId="2D7CD0A1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473B2CC2" w14:textId="77777777" w:rsidTr="006839A6">
        <w:trPr>
          <w:jc w:val="center"/>
        </w:trPr>
        <w:tc>
          <w:tcPr>
            <w:tcW w:w="2122" w:type="dxa"/>
          </w:tcPr>
          <w:p w14:paraId="4D3ACB94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4819" w:type="dxa"/>
          </w:tcPr>
          <w:p w14:paraId="63A0C04F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28FE84D8" w14:textId="285C8708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660B5" w:rsidRPr="007A0536" w14:paraId="579C5068" w14:textId="77777777" w:rsidTr="006839A6">
        <w:trPr>
          <w:jc w:val="center"/>
        </w:trPr>
        <w:tc>
          <w:tcPr>
            <w:tcW w:w="2122" w:type="dxa"/>
          </w:tcPr>
          <w:p w14:paraId="4430E398" w14:textId="77777777" w:rsidR="00A660B5" w:rsidRPr="007A0536" w:rsidRDefault="00A660B5" w:rsidP="00A660B5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FR</w:t>
            </w:r>
          </w:p>
        </w:tc>
        <w:tc>
          <w:tcPr>
            <w:tcW w:w="4819" w:type="dxa"/>
          </w:tcPr>
          <w:p w14:paraId="2298253F" w14:textId="77777777" w:rsidR="00A660B5" w:rsidRPr="007A0536" w:rsidRDefault="00A660B5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1D9B25C" w14:textId="00B50FE2" w:rsidR="00A660B5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660B5" w:rsidRPr="007A0536">
              <w:rPr>
                <w:rFonts w:ascii="Times New Roman" w:hAnsi="Times New Roman" w:cs="Times New Roman"/>
                <w:sz w:val="24"/>
                <w:szCs w:val="24"/>
              </w:rPr>
              <w:t>13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E0C86" w:rsidRPr="007A0536" w14:paraId="3248ACE5" w14:textId="77777777" w:rsidTr="006839A6">
        <w:trPr>
          <w:jc w:val="center"/>
        </w:trPr>
        <w:tc>
          <w:tcPr>
            <w:tcW w:w="2122" w:type="dxa"/>
          </w:tcPr>
          <w:p w14:paraId="22C58F95" w14:textId="77777777" w:rsidR="00BE0C86" w:rsidRPr="007A0536" w:rsidRDefault="00BE0C86" w:rsidP="00BE0C8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4819" w:type="dxa"/>
          </w:tcPr>
          <w:p w14:paraId="10220CE4" w14:textId="77777777" w:rsidR="00BE0C86" w:rsidRPr="007A0536" w:rsidRDefault="00BE0C86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05553E6E" w14:textId="4E2BC652" w:rsidR="00BE0C86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0C86" w:rsidRPr="007A053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E0C86" w:rsidRPr="007A0536" w14:paraId="61109738" w14:textId="77777777" w:rsidTr="006839A6">
        <w:trPr>
          <w:jc w:val="center"/>
        </w:trPr>
        <w:tc>
          <w:tcPr>
            <w:tcW w:w="2122" w:type="dxa"/>
          </w:tcPr>
          <w:p w14:paraId="291DAA1B" w14:textId="77777777" w:rsidR="00BE0C86" w:rsidRPr="007A0536" w:rsidRDefault="00BE0C86" w:rsidP="00BE0C8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4819" w:type="dxa"/>
          </w:tcPr>
          <w:p w14:paraId="72138A46" w14:textId="77777777" w:rsidR="00BE0C86" w:rsidRPr="007A0536" w:rsidRDefault="00BE0C86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72AC8FAB" w14:textId="00641082" w:rsidR="00BE0C86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0C86" w:rsidRPr="007A0536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E0C86" w:rsidRPr="007A0536" w14:paraId="41FB09DA" w14:textId="77777777" w:rsidTr="006839A6">
        <w:trPr>
          <w:jc w:val="center"/>
        </w:trPr>
        <w:tc>
          <w:tcPr>
            <w:tcW w:w="2122" w:type="dxa"/>
          </w:tcPr>
          <w:p w14:paraId="5486222C" w14:textId="77777777" w:rsidR="00BE0C86" w:rsidRPr="007A0536" w:rsidRDefault="00BE0C86" w:rsidP="00BE0C8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4819" w:type="dxa"/>
          </w:tcPr>
          <w:p w14:paraId="38D9E23A" w14:textId="77777777" w:rsidR="00BE0C86" w:rsidRPr="007A0536" w:rsidRDefault="00BE0C86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19C8A8A9" w14:textId="19DA011A" w:rsidR="00BE0C86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0C86" w:rsidRPr="007A0536">
              <w:rPr>
                <w:rFonts w:ascii="Times New Roman" w:hAnsi="Times New Roman" w:cs="Times New Roman"/>
                <w:sz w:val="24"/>
                <w:szCs w:val="24"/>
              </w:rPr>
              <w:t>4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E0C86" w:rsidRPr="007A0536" w14:paraId="788ECE08" w14:textId="77777777" w:rsidTr="006839A6">
        <w:trPr>
          <w:jc w:val="center"/>
        </w:trPr>
        <w:tc>
          <w:tcPr>
            <w:tcW w:w="2122" w:type="dxa"/>
          </w:tcPr>
          <w:p w14:paraId="56B5BB59" w14:textId="77777777" w:rsidR="00BE0C86" w:rsidRPr="007A0536" w:rsidRDefault="00BE0C86" w:rsidP="00BE0C8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4819" w:type="dxa"/>
          </w:tcPr>
          <w:p w14:paraId="14E1264B" w14:textId="77777777" w:rsidR="00BE0C86" w:rsidRPr="007A0536" w:rsidRDefault="00BE0C86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1C86C05F" w14:textId="5B690CED" w:rsidR="00BE0C86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0C86" w:rsidRPr="007A0536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E0C86" w:rsidRPr="007A0536" w14:paraId="7BF88C1A" w14:textId="77777777" w:rsidTr="006839A6">
        <w:trPr>
          <w:jc w:val="center"/>
        </w:trPr>
        <w:tc>
          <w:tcPr>
            <w:tcW w:w="2122" w:type="dxa"/>
          </w:tcPr>
          <w:p w14:paraId="1982FABA" w14:textId="77777777" w:rsidR="00BE0C86" w:rsidRPr="007A0536" w:rsidRDefault="00BE0C86" w:rsidP="00BE0C8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9" w:type="dxa"/>
          </w:tcPr>
          <w:p w14:paraId="50D961C0" w14:textId="77777777" w:rsidR="00BE0C86" w:rsidRPr="007A0536" w:rsidRDefault="00BE0C86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3E87D4B9" w14:textId="6821B712" w:rsidR="00BE0C86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0C86" w:rsidRPr="007A0536">
              <w:rPr>
                <w:rFonts w:ascii="Times New Roman" w:hAnsi="Times New Roman" w:cs="Times New Roman"/>
                <w:sz w:val="24"/>
                <w:szCs w:val="24"/>
              </w:rPr>
              <w:t>6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E0C86" w:rsidRPr="007A0536" w14:paraId="1AD29FA0" w14:textId="77777777" w:rsidTr="006839A6">
        <w:trPr>
          <w:jc w:val="center"/>
        </w:trPr>
        <w:tc>
          <w:tcPr>
            <w:tcW w:w="2122" w:type="dxa"/>
          </w:tcPr>
          <w:p w14:paraId="0923CBEB" w14:textId="77777777" w:rsidR="00BE0C86" w:rsidRPr="007A0536" w:rsidRDefault="00BE0C86" w:rsidP="00BE0C86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4819" w:type="dxa"/>
          </w:tcPr>
          <w:p w14:paraId="3D529D42" w14:textId="77777777" w:rsidR="00BE0C86" w:rsidRPr="007A0536" w:rsidRDefault="00BE0C86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2567D13C" w14:textId="70790AD2" w:rsidR="00BE0C86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0C86" w:rsidRPr="007A0536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C6538" w:rsidRPr="007A0536" w14:paraId="3704D47D" w14:textId="77777777" w:rsidTr="006839A6">
        <w:trPr>
          <w:jc w:val="center"/>
        </w:trPr>
        <w:tc>
          <w:tcPr>
            <w:tcW w:w="2122" w:type="dxa"/>
          </w:tcPr>
          <w:p w14:paraId="1D4272C7" w14:textId="77777777" w:rsidR="000C6538" w:rsidRPr="007A0536" w:rsidRDefault="000C6538" w:rsidP="000C65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9" w:type="dxa"/>
          </w:tcPr>
          <w:p w14:paraId="1939F1DF" w14:textId="77777777" w:rsidR="000C6538" w:rsidRPr="007A0536" w:rsidRDefault="000C6538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5F00A69E" w14:textId="6EA11FF5" w:rsidR="000C6538" w:rsidRPr="007A0536" w:rsidRDefault="007A42BE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C6538" w:rsidRPr="007A0536">
              <w:rPr>
                <w:rFonts w:ascii="Times New Roman" w:hAnsi="Times New Roman" w:cs="Times New Roman"/>
                <w:sz w:val="24"/>
                <w:szCs w:val="24"/>
              </w:rPr>
              <w:t>98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C6538" w:rsidRPr="007A0536" w14:paraId="38E986CF" w14:textId="77777777" w:rsidTr="006839A6">
        <w:trPr>
          <w:jc w:val="center"/>
        </w:trPr>
        <w:tc>
          <w:tcPr>
            <w:tcW w:w="2122" w:type="dxa"/>
          </w:tcPr>
          <w:p w14:paraId="4F589820" w14:textId="77777777" w:rsidR="000C6538" w:rsidRPr="007A0536" w:rsidRDefault="000C6538" w:rsidP="000C65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9" w:type="dxa"/>
          </w:tcPr>
          <w:p w14:paraId="14D0DFDD" w14:textId="77777777" w:rsidR="000C6538" w:rsidRPr="007A0536" w:rsidRDefault="000C6538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2C28EBC4" w14:textId="0A666A26" w:rsidR="000C6538" w:rsidRPr="007A0536" w:rsidRDefault="000C653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3.96</w:t>
            </w:r>
            <w:r w:rsidR="00847B0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5</w:t>
            </w:r>
          </w:p>
        </w:tc>
      </w:tr>
      <w:tr w:rsidR="000C6538" w:rsidRPr="007A0536" w14:paraId="2D973DAE" w14:textId="77777777" w:rsidTr="006839A6">
        <w:trPr>
          <w:jc w:val="center"/>
        </w:trPr>
        <w:tc>
          <w:tcPr>
            <w:tcW w:w="2122" w:type="dxa"/>
          </w:tcPr>
          <w:p w14:paraId="71E58D69" w14:textId="77777777" w:rsidR="000C6538" w:rsidRPr="007A0536" w:rsidRDefault="000C6538" w:rsidP="000C653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4819" w:type="dxa"/>
          </w:tcPr>
          <w:p w14:paraId="0E6EE9A9" w14:textId="77777777" w:rsidR="000C6538" w:rsidRPr="007A0536" w:rsidRDefault="000C6538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5006BD41" w14:textId="096C7B73" w:rsidR="000C6538" w:rsidRPr="007A0536" w:rsidRDefault="000C6538" w:rsidP="003C03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2.63</w:t>
            </w:r>
            <w:r w:rsidR="00847B0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10</w:t>
            </w:r>
          </w:p>
        </w:tc>
      </w:tr>
    </w:tbl>
    <w:p w14:paraId="368A7E00" w14:textId="400D78CB" w:rsidR="00121D45" w:rsidRDefault="00121D45" w:rsidP="00847B09">
      <w:pPr>
        <w:widowControl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</w:p>
    <w:p w14:paraId="7A10865C" w14:textId="77777777" w:rsidR="00121D45" w:rsidRDefault="00121D45" w:rsidP="00705FBA">
      <w:pPr>
        <w:widowControl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</w:p>
    <w:p w14:paraId="66FF78BF" w14:textId="3B50A6F2" w:rsidR="00E95D26" w:rsidRPr="00BD266C" w:rsidRDefault="00E95D26" w:rsidP="006F6C77">
      <w:pPr>
        <w:spacing w:after="120"/>
        <w:jc w:val="center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r w:rsidRPr="00BD266C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  <w:shd w:val="clear" w:color="auto" w:fill="FFFFFF"/>
        </w:rPr>
        <w:lastRenderedPageBreak/>
        <w:t>T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able</w:t>
      </w:r>
      <w:r w:rsidR="00954C5D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265B34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S</w:t>
      </w:r>
      <w:r w:rsidRPr="00BD266C">
        <w:rPr>
          <w:rFonts w:ascii="Times New Roman" w:eastAsia="Microsoft YaHei" w:hAnsi="Times New Roman" w:cs="Times New Roman" w:hint="eastAsia"/>
          <w:color w:val="000000"/>
          <w:kern w:val="0"/>
          <w:sz w:val="24"/>
          <w:szCs w:val="24"/>
          <w:shd w:val="clear" w:color="auto" w:fill="FFFFFF"/>
        </w:rPr>
        <w:t>4.</w:t>
      </w: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M</w:t>
      </w:r>
      <w:r w:rsidR="00506C24" w:rsidRPr="00506C24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etabolic</w:t>
      </w:r>
      <w:r w:rsidR="00954C5D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pathways are </w:t>
      </w:r>
      <w:r w:rsidR="004D1ACE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confirmed</w:t>
      </w:r>
      <w:r w:rsidR="00954C5D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to be directly influenced by increased serine metabolism in the</w:t>
      </w:r>
      <w:r w:rsidR="000033F8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13</w:t>
      </w:r>
      <w:r w:rsidR="00954C5D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 BLCA gene networks</w:t>
      </w: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656"/>
        <w:gridCol w:w="5285"/>
        <w:gridCol w:w="1418"/>
      </w:tblGrid>
      <w:tr w:rsidR="00E95D26" w:rsidRPr="007A0536" w14:paraId="2E115702" w14:textId="77777777" w:rsidTr="006839A6">
        <w:trPr>
          <w:jc w:val="center"/>
        </w:trPr>
        <w:tc>
          <w:tcPr>
            <w:tcW w:w="0" w:type="auto"/>
          </w:tcPr>
          <w:p w14:paraId="71C82501" w14:textId="298987A8" w:rsidR="00E95D26" w:rsidRPr="007A0536" w:rsidRDefault="00D939F2" w:rsidP="00912301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Model/Method</w:t>
            </w:r>
          </w:p>
        </w:tc>
        <w:tc>
          <w:tcPr>
            <w:tcW w:w="5285" w:type="dxa"/>
          </w:tcPr>
          <w:p w14:paraId="26408D9A" w14:textId="7F7A0AC1" w:rsidR="00E95D26" w:rsidRPr="007A0536" w:rsidRDefault="00E95D26" w:rsidP="006839A6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athway</w:t>
            </w:r>
          </w:p>
        </w:tc>
        <w:tc>
          <w:tcPr>
            <w:tcW w:w="1418" w:type="dxa"/>
          </w:tcPr>
          <w:p w14:paraId="158518B3" w14:textId="2363B6F4" w:rsidR="00E95D26" w:rsidRPr="007A0536" w:rsidRDefault="00C570B3" w:rsidP="006839A6">
            <w:pPr>
              <w:jc w:val="center"/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q</w:t>
            </w:r>
            <w:r w:rsidR="00E95D26" w:rsidRPr="007A0536">
              <w:rPr>
                <w:rFonts w:ascii="Times New Roman" w:eastAsia="Microsoft YaHei" w:hAnsi="Times New Roman" w:cs="Times New Roman"/>
                <w:color w:val="000000"/>
                <w:sz w:val="24"/>
                <w:szCs w:val="24"/>
                <w:shd w:val="clear" w:color="auto" w:fill="FFFFFF"/>
              </w:rPr>
              <w:t>-value</w:t>
            </w:r>
          </w:p>
        </w:tc>
      </w:tr>
      <w:tr w:rsidR="00CA5BFD" w:rsidRPr="007A0536" w14:paraId="4CA156AD" w14:textId="77777777" w:rsidTr="006839A6">
        <w:trPr>
          <w:jc w:val="center"/>
        </w:trPr>
        <w:tc>
          <w:tcPr>
            <w:tcW w:w="0" w:type="auto"/>
          </w:tcPr>
          <w:p w14:paraId="6A43A23E" w14:textId="77777777" w:rsidR="00CA5BFD" w:rsidRPr="007A0536" w:rsidRDefault="00CA5BFD" w:rsidP="00CA5BF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5285" w:type="dxa"/>
          </w:tcPr>
          <w:p w14:paraId="3FB41F68" w14:textId="77777777" w:rsidR="00CA5BFD" w:rsidRPr="007A0536" w:rsidRDefault="00CA5BFD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7C25AE6C" w14:textId="3653FC01" w:rsidR="00CA5BFD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A5BFD" w:rsidRPr="007A0536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A5BFD" w:rsidRPr="007A0536" w14:paraId="72BB13D9" w14:textId="77777777" w:rsidTr="006839A6">
        <w:trPr>
          <w:jc w:val="center"/>
        </w:trPr>
        <w:tc>
          <w:tcPr>
            <w:tcW w:w="0" w:type="auto"/>
          </w:tcPr>
          <w:p w14:paraId="648704FC" w14:textId="77777777" w:rsidR="00CA5BFD" w:rsidRPr="007A0536" w:rsidRDefault="00CA5BFD" w:rsidP="00CA5BF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5285" w:type="dxa"/>
          </w:tcPr>
          <w:p w14:paraId="2AD72518" w14:textId="77777777" w:rsidR="00CA5BFD" w:rsidRPr="007A0536" w:rsidRDefault="00CA5BFD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1AB6D2A0" w14:textId="0D4FD756" w:rsidR="00CA5BFD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17</w:t>
            </w:r>
            <w:r w:rsidR="00CA5BFD" w:rsidRPr="007A0536">
              <w:rPr>
                <w:rFonts w:ascii="Times New Roman" w:hAnsi="Times New Roman" w:cs="Times New Roman"/>
                <w:sz w:val="24"/>
                <w:szCs w:val="24"/>
              </w:rPr>
              <w:t>e-06</w:t>
            </w:r>
          </w:p>
        </w:tc>
      </w:tr>
      <w:tr w:rsidR="00CA5BFD" w:rsidRPr="007A0536" w14:paraId="65FAFD6D" w14:textId="77777777" w:rsidTr="006839A6">
        <w:trPr>
          <w:jc w:val="center"/>
        </w:trPr>
        <w:tc>
          <w:tcPr>
            <w:tcW w:w="0" w:type="auto"/>
          </w:tcPr>
          <w:p w14:paraId="0DF54FDD" w14:textId="77777777" w:rsidR="00CA5BFD" w:rsidRPr="007A0536" w:rsidRDefault="00CA5BFD" w:rsidP="00CA5BF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CC</w:t>
            </w:r>
          </w:p>
        </w:tc>
        <w:tc>
          <w:tcPr>
            <w:tcW w:w="5285" w:type="dxa"/>
          </w:tcPr>
          <w:p w14:paraId="170597A5" w14:textId="77777777" w:rsidR="00CA5BFD" w:rsidRPr="007A0536" w:rsidRDefault="00CA5BFD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4C975DEC" w14:textId="5F718F3A" w:rsidR="00CA5BFD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86</w:t>
            </w:r>
            <w:r w:rsidR="00CA5BFD" w:rsidRPr="007A0536">
              <w:rPr>
                <w:rFonts w:ascii="Times New Roman" w:hAnsi="Times New Roman" w:cs="Times New Roman"/>
                <w:sz w:val="24"/>
                <w:szCs w:val="24"/>
              </w:rPr>
              <w:t>e-05</w:t>
            </w:r>
          </w:p>
        </w:tc>
      </w:tr>
      <w:tr w:rsidR="00FE096D" w:rsidRPr="007A0536" w14:paraId="6CF7965C" w14:textId="77777777" w:rsidTr="006839A6">
        <w:trPr>
          <w:jc w:val="center"/>
        </w:trPr>
        <w:tc>
          <w:tcPr>
            <w:tcW w:w="0" w:type="auto"/>
          </w:tcPr>
          <w:p w14:paraId="68D91E81" w14:textId="77777777" w:rsidR="00FE096D" w:rsidRPr="007A0536" w:rsidRDefault="00FE096D" w:rsidP="00FE096D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RC</w:t>
            </w:r>
          </w:p>
        </w:tc>
        <w:tc>
          <w:tcPr>
            <w:tcW w:w="5285" w:type="dxa"/>
          </w:tcPr>
          <w:p w14:paraId="6C7427E2" w14:textId="77777777" w:rsidR="00FE096D" w:rsidRPr="007A0536" w:rsidRDefault="00FE096D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3F2AEDF5" w14:textId="4EF791E5" w:rsidR="00FE096D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7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E796B" w:rsidRPr="007A0536" w14:paraId="4410D7C1" w14:textId="77777777" w:rsidTr="006839A6">
        <w:trPr>
          <w:jc w:val="center"/>
        </w:trPr>
        <w:tc>
          <w:tcPr>
            <w:tcW w:w="0" w:type="auto"/>
          </w:tcPr>
          <w:p w14:paraId="715036C3" w14:textId="77777777" w:rsidR="002E796B" w:rsidRPr="007A0536" w:rsidRDefault="002E796B" w:rsidP="002E796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5285" w:type="dxa"/>
          </w:tcPr>
          <w:p w14:paraId="2D51D40C" w14:textId="77777777" w:rsidR="002E796B" w:rsidRPr="007A0536" w:rsidRDefault="002E796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374097EB" w14:textId="0AA4EEBD" w:rsidR="002E796B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47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E796B" w:rsidRPr="007A0536" w14:paraId="21693520" w14:textId="77777777" w:rsidTr="006839A6">
        <w:trPr>
          <w:jc w:val="center"/>
        </w:trPr>
        <w:tc>
          <w:tcPr>
            <w:tcW w:w="0" w:type="auto"/>
          </w:tcPr>
          <w:p w14:paraId="5531E898" w14:textId="77777777" w:rsidR="002E796B" w:rsidRPr="007A0536" w:rsidRDefault="002E796B" w:rsidP="002E796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5285" w:type="dxa"/>
          </w:tcPr>
          <w:p w14:paraId="76B4F51E" w14:textId="77777777" w:rsidR="002E796B" w:rsidRPr="007A0536" w:rsidRDefault="002E796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172C814D" w14:textId="74677564" w:rsidR="002E796B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09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E796B" w:rsidRPr="007A0536" w14:paraId="3852AAF3" w14:textId="77777777" w:rsidTr="006839A6">
        <w:trPr>
          <w:jc w:val="center"/>
        </w:trPr>
        <w:tc>
          <w:tcPr>
            <w:tcW w:w="0" w:type="auto"/>
          </w:tcPr>
          <w:p w14:paraId="5C27D168" w14:textId="77777777" w:rsidR="002E796B" w:rsidRPr="007A0536" w:rsidRDefault="002E796B" w:rsidP="002E796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I</w:t>
            </w:r>
          </w:p>
        </w:tc>
        <w:tc>
          <w:tcPr>
            <w:tcW w:w="5285" w:type="dxa"/>
          </w:tcPr>
          <w:p w14:paraId="7E99793D" w14:textId="77777777" w:rsidR="002E796B" w:rsidRPr="007A0536" w:rsidRDefault="002E796B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60CD2008" w14:textId="400F6807" w:rsidR="002E796B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69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e-0</w:t>
            </w:r>
            <w:r w:rsidR="002E796B" w:rsidRPr="007A053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83CE0" w:rsidRPr="007A0536" w14:paraId="1F9FFEC7" w14:textId="77777777" w:rsidTr="006839A6">
        <w:trPr>
          <w:jc w:val="center"/>
        </w:trPr>
        <w:tc>
          <w:tcPr>
            <w:tcW w:w="0" w:type="auto"/>
          </w:tcPr>
          <w:p w14:paraId="5674F029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5285" w:type="dxa"/>
          </w:tcPr>
          <w:p w14:paraId="5F2E4476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0D054E78" w14:textId="2A16A132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67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83CE0" w:rsidRPr="007A0536" w14:paraId="027C0567" w14:textId="77777777" w:rsidTr="006839A6">
        <w:trPr>
          <w:jc w:val="center"/>
        </w:trPr>
        <w:tc>
          <w:tcPr>
            <w:tcW w:w="0" w:type="auto"/>
          </w:tcPr>
          <w:p w14:paraId="57FDE013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PC</w:t>
            </w:r>
          </w:p>
        </w:tc>
        <w:tc>
          <w:tcPr>
            <w:tcW w:w="5285" w:type="dxa"/>
          </w:tcPr>
          <w:p w14:paraId="418A1331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690F13EB" w14:textId="4132CE09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59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83CE0" w:rsidRPr="007A0536" w14:paraId="4C2E3606" w14:textId="77777777" w:rsidTr="006839A6">
        <w:trPr>
          <w:jc w:val="center"/>
        </w:trPr>
        <w:tc>
          <w:tcPr>
            <w:tcW w:w="0" w:type="auto"/>
          </w:tcPr>
          <w:p w14:paraId="6AE7EA86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MI</w:t>
            </w:r>
          </w:p>
        </w:tc>
        <w:tc>
          <w:tcPr>
            <w:tcW w:w="5285" w:type="dxa"/>
          </w:tcPr>
          <w:p w14:paraId="5E1D1A08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1D7C7F59" w14:textId="55170510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47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83CE0" w:rsidRPr="007A0536" w14:paraId="7EB5A714" w14:textId="77777777" w:rsidTr="006839A6">
        <w:trPr>
          <w:trHeight w:val="54"/>
          <w:jc w:val="center"/>
        </w:trPr>
        <w:tc>
          <w:tcPr>
            <w:tcW w:w="0" w:type="auto"/>
          </w:tcPr>
          <w:p w14:paraId="23DB62F7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5285" w:type="dxa"/>
          </w:tcPr>
          <w:p w14:paraId="32706EF4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1E5D5C96" w14:textId="6F2A0FD3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68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83CE0" w:rsidRPr="007A0536" w14:paraId="14C36DA2" w14:textId="77777777" w:rsidTr="006839A6">
        <w:trPr>
          <w:jc w:val="center"/>
        </w:trPr>
        <w:tc>
          <w:tcPr>
            <w:tcW w:w="0" w:type="auto"/>
          </w:tcPr>
          <w:p w14:paraId="19D79A23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5285" w:type="dxa"/>
          </w:tcPr>
          <w:p w14:paraId="7F40EB88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7898B0CC" w14:textId="1EB95E46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83CE0" w:rsidRPr="007A0536" w14:paraId="0D440060" w14:textId="77777777" w:rsidTr="006839A6">
        <w:trPr>
          <w:jc w:val="center"/>
        </w:trPr>
        <w:tc>
          <w:tcPr>
            <w:tcW w:w="0" w:type="auto"/>
          </w:tcPr>
          <w:p w14:paraId="2851AC81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b/>
                <w:color w:val="000000"/>
                <w:sz w:val="24"/>
                <w:szCs w:val="24"/>
              </w:rPr>
              <w:t>FCNN</w:t>
            </w:r>
          </w:p>
        </w:tc>
        <w:tc>
          <w:tcPr>
            <w:tcW w:w="5285" w:type="dxa"/>
          </w:tcPr>
          <w:p w14:paraId="6053A3BB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03BD3918" w14:textId="48627480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36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83CE0" w:rsidRPr="007A0536" w14:paraId="77AB2575" w14:textId="77777777" w:rsidTr="006839A6">
        <w:trPr>
          <w:jc w:val="center"/>
        </w:trPr>
        <w:tc>
          <w:tcPr>
            <w:tcW w:w="0" w:type="auto"/>
          </w:tcPr>
          <w:p w14:paraId="04CF0E43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5285" w:type="dxa"/>
          </w:tcPr>
          <w:p w14:paraId="1662DA56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695EDF58" w14:textId="041C40E0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83CE0" w:rsidRPr="007A0536" w14:paraId="017F1EDC" w14:textId="77777777" w:rsidTr="006839A6">
        <w:trPr>
          <w:jc w:val="center"/>
        </w:trPr>
        <w:tc>
          <w:tcPr>
            <w:tcW w:w="0" w:type="auto"/>
          </w:tcPr>
          <w:p w14:paraId="7BC8E852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FNN</w:t>
            </w:r>
          </w:p>
        </w:tc>
        <w:tc>
          <w:tcPr>
            <w:tcW w:w="5285" w:type="dxa"/>
          </w:tcPr>
          <w:p w14:paraId="65858481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4E39264C" w14:textId="4AF173D7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83CE0" w:rsidRPr="007A0536" w14:paraId="1CFADF4D" w14:textId="77777777" w:rsidTr="006839A6">
        <w:trPr>
          <w:jc w:val="center"/>
        </w:trPr>
        <w:tc>
          <w:tcPr>
            <w:tcW w:w="0" w:type="auto"/>
          </w:tcPr>
          <w:p w14:paraId="04CF8AF5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5285" w:type="dxa"/>
          </w:tcPr>
          <w:p w14:paraId="291292DA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ycine, serine and threonine metabolism</w:t>
            </w:r>
          </w:p>
        </w:tc>
        <w:tc>
          <w:tcPr>
            <w:tcW w:w="1418" w:type="dxa"/>
          </w:tcPr>
          <w:p w14:paraId="48987CDC" w14:textId="2BF5EE3A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85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83CE0" w:rsidRPr="007A0536" w14:paraId="6077E6DC" w14:textId="77777777" w:rsidTr="006839A6">
        <w:trPr>
          <w:jc w:val="center"/>
        </w:trPr>
        <w:tc>
          <w:tcPr>
            <w:tcW w:w="0" w:type="auto"/>
          </w:tcPr>
          <w:p w14:paraId="5F5540D2" w14:textId="77777777" w:rsidR="00483CE0" w:rsidRPr="007A0536" w:rsidRDefault="00483CE0" w:rsidP="00483CE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5285" w:type="dxa"/>
          </w:tcPr>
          <w:p w14:paraId="64A4ACCD" w14:textId="77777777" w:rsidR="00483CE0" w:rsidRPr="007A0536" w:rsidRDefault="00483CE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1C861F9F" w14:textId="14C0E8DC" w:rsidR="00483CE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83CE0" w:rsidRPr="007A0536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454C0" w:rsidRPr="007A0536" w14:paraId="16A33454" w14:textId="77777777" w:rsidTr="006839A6">
        <w:trPr>
          <w:jc w:val="center"/>
        </w:trPr>
        <w:tc>
          <w:tcPr>
            <w:tcW w:w="0" w:type="auto"/>
          </w:tcPr>
          <w:p w14:paraId="72E0666D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FR</w:t>
            </w:r>
          </w:p>
        </w:tc>
        <w:tc>
          <w:tcPr>
            <w:tcW w:w="5285" w:type="dxa"/>
          </w:tcPr>
          <w:p w14:paraId="25C66201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6AA8453" w14:textId="47B205D4" w:rsidR="007454C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454C0" w:rsidRPr="007A0536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454C0" w:rsidRPr="007A0536" w14:paraId="013E9678" w14:textId="77777777" w:rsidTr="006839A6">
        <w:trPr>
          <w:jc w:val="center"/>
        </w:trPr>
        <w:tc>
          <w:tcPr>
            <w:tcW w:w="0" w:type="auto"/>
          </w:tcPr>
          <w:p w14:paraId="0E1B3BA2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FR</w:t>
            </w:r>
          </w:p>
        </w:tc>
        <w:tc>
          <w:tcPr>
            <w:tcW w:w="5285" w:type="dxa"/>
          </w:tcPr>
          <w:p w14:paraId="45CB6368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26B17768" w14:textId="139681EA" w:rsidR="007454C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93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e-0</w:t>
            </w:r>
            <w:r w:rsidR="007454C0" w:rsidRPr="007A053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454C0" w:rsidRPr="007A0536" w14:paraId="71391175" w14:textId="77777777" w:rsidTr="006839A6">
        <w:trPr>
          <w:jc w:val="center"/>
        </w:trPr>
        <w:tc>
          <w:tcPr>
            <w:tcW w:w="0" w:type="auto"/>
          </w:tcPr>
          <w:p w14:paraId="591F2A39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VM</w:t>
            </w:r>
          </w:p>
        </w:tc>
        <w:tc>
          <w:tcPr>
            <w:tcW w:w="5285" w:type="dxa"/>
          </w:tcPr>
          <w:p w14:paraId="1BA3A221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6F8F8D9F" w14:textId="623EA808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1.174e-06</w:t>
            </w:r>
          </w:p>
        </w:tc>
      </w:tr>
      <w:tr w:rsidR="007454C0" w:rsidRPr="007A0536" w14:paraId="45C47995" w14:textId="77777777" w:rsidTr="006839A6">
        <w:trPr>
          <w:jc w:val="center"/>
        </w:trPr>
        <w:tc>
          <w:tcPr>
            <w:tcW w:w="0" w:type="auto"/>
          </w:tcPr>
          <w:p w14:paraId="355FA9B8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DA</w:t>
            </w:r>
          </w:p>
        </w:tc>
        <w:tc>
          <w:tcPr>
            <w:tcW w:w="5285" w:type="dxa"/>
          </w:tcPr>
          <w:p w14:paraId="31FEC732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162C8A5B" w14:textId="1002B711" w:rsidR="007454C0" w:rsidRPr="007A0536" w:rsidRDefault="00F130CE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454C0" w:rsidRPr="007A0536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e-02</w:t>
            </w:r>
          </w:p>
        </w:tc>
      </w:tr>
      <w:tr w:rsidR="007454C0" w:rsidRPr="007A0536" w14:paraId="2CA59CB7" w14:textId="77777777" w:rsidTr="006839A6">
        <w:trPr>
          <w:jc w:val="center"/>
        </w:trPr>
        <w:tc>
          <w:tcPr>
            <w:tcW w:w="0" w:type="auto"/>
          </w:tcPr>
          <w:p w14:paraId="1D792FA2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5285" w:type="dxa"/>
          </w:tcPr>
          <w:p w14:paraId="4D251FE9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2446011E" w14:textId="455391E2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5.77</w:t>
            </w:r>
            <w:r w:rsidR="00847B0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6</w:t>
            </w:r>
          </w:p>
        </w:tc>
      </w:tr>
      <w:tr w:rsidR="007454C0" w:rsidRPr="007A0536" w14:paraId="6803BBC0" w14:textId="77777777" w:rsidTr="006839A6">
        <w:trPr>
          <w:jc w:val="center"/>
        </w:trPr>
        <w:tc>
          <w:tcPr>
            <w:tcW w:w="0" w:type="auto"/>
          </w:tcPr>
          <w:p w14:paraId="6879D086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5285" w:type="dxa"/>
          </w:tcPr>
          <w:p w14:paraId="24419FCA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Glutathione metabolism</w:t>
            </w:r>
          </w:p>
        </w:tc>
        <w:tc>
          <w:tcPr>
            <w:tcW w:w="1418" w:type="dxa"/>
          </w:tcPr>
          <w:p w14:paraId="049BCC92" w14:textId="38AA127C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6.04</w:t>
            </w:r>
            <w:r w:rsidR="00847B0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07</w:t>
            </w:r>
          </w:p>
        </w:tc>
      </w:tr>
      <w:tr w:rsidR="007454C0" w:rsidRPr="007A0536" w14:paraId="1C1D97B0" w14:textId="77777777" w:rsidTr="006839A6">
        <w:trPr>
          <w:jc w:val="center"/>
        </w:trPr>
        <w:tc>
          <w:tcPr>
            <w:tcW w:w="0" w:type="auto"/>
          </w:tcPr>
          <w:p w14:paraId="7246B639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5285" w:type="dxa"/>
          </w:tcPr>
          <w:p w14:paraId="1DC9A41E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Purine metabolism</w:t>
            </w:r>
          </w:p>
        </w:tc>
        <w:tc>
          <w:tcPr>
            <w:tcW w:w="1418" w:type="dxa"/>
          </w:tcPr>
          <w:p w14:paraId="5BA9CCAB" w14:textId="18D18462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4.10</w:t>
            </w:r>
            <w:r w:rsidR="00847B0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e-14</w:t>
            </w:r>
          </w:p>
        </w:tc>
      </w:tr>
      <w:tr w:rsidR="007454C0" w:rsidRPr="007A0536" w14:paraId="5E051005" w14:textId="77777777" w:rsidTr="006839A6">
        <w:trPr>
          <w:jc w:val="center"/>
        </w:trPr>
        <w:tc>
          <w:tcPr>
            <w:tcW w:w="0" w:type="auto"/>
          </w:tcPr>
          <w:p w14:paraId="3650ED11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5285" w:type="dxa"/>
          </w:tcPr>
          <w:p w14:paraId="59A36C82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One carbon pool by folate</w:t>
            </w:r>
          </w:p>
        </w:tc>
        <w:tc>
          <w:tcPr>
            <w:tcW w:w="1418" w:type="dxa"/>
          </w:tcPr>
          <w:p w14:paraId="6D868E11" w14:textId="5335BE79" w:rsidR="007454C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454C0" w:rsidRPr="007A0536">
              <w:rPr>
                <w:rFonts w:ascii="Times New Roman" w:hAnsi="Times New Roman" w:cs="Times New Roman"/>
                <w:sz w:val="24"/>
                <w:szCs w:val="24"/>
              </w:rPr>
              <w:t>2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454C0" w:rsidRPr="007A0536" w14:paraId="36A500E5" w14:textId="77777777" w:rsidTr="006839A6">
        <w:trPr>
          <w:jc w:val="center"/>
        </w:trPr>
        <w:tc>
          <w:tcPr>
            <w:tcW w:w="0" w:type="auto"/>
          </w:tcPr>
          <w:p w14:paraId="034474C0" w14:textId="77777777" w:rsidR="007454C0" w:rsidRPr="007A0536" w:rsidRDefault="007454C0" w:rsidP="007454C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7A0536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DBN</w:t>
            </w:r>
          </w:p>
        </w:tc>
        <w:tc>
          <w:tcPr>
            <w:tcW w:w="5285" w:type="dxa"/>
          </w:tcPr>
          <w:p w14:paraId="743F908F" w14:textId="77777777" w:rsidR="007454C0" w:rsidRPr="007A0536" w:rsidRDefault="007454C0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536">
              <w:rPr>
                <w:rFonts w:ascii="Times New Roman" w:hAnsi="Times New Roman" w:cs="Times New Roman"/>
                <w:sz w:val="24"/>
                <w:szCs w:val="24"/>
              </w:rPr>
              <w:t>Cysteine and methionine metabolism</w:t>
            </w:r>
          </w:p>
        </w:tc>
        <w:tc>
          <w:tcPr>
            <w:tcW w:w="1418" w:type="dxa"/>
          </w:tcPr>
          <w:p w14:paraId="4599C19A" w14:textId="4FD903BE" w:rsidR="007454C0" w:rsidRPr="007A0536" w:rsidRDefault="00847B09" w:rsidP="006839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454C0" w:rsidRPr="007A0536">
              <w:rPr>
                <w:rFonts w:ascii="Times New Roman" w:hAnsi="Times New Roman" w:cs="Times New Roman"/>
                <w:sz w:val="24"/>
                <w:szCs w:val="24"/>
              </w:rPr>
              <w:t>16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 w:rsidR="00F130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2580B63F" w14:textId="77777777" w:rsidR="006839A6" w:rsidRDefault="006839A6" w:rsidP="006839A6">
      <w:pPr>
        <w:spacing w:after="120"/>
      </w:pPr>
    </w:p>
    <w:p w14:paraId="010F9740" w14:textId="77777777" w:rsidR="006839A6" w:rsidRDefault="006839A6" w:rsidP="006839A6">
      <w:pPr>
        <w:spacing w:after="120"/>
      </w:pPr>
    </w:p>
    <w:p w14:paraId="4171E831" w14:textId="77777777" w:rsidR="006839A6" w:rsidRDefault="006839A6" w:rsidP="006839A6">
      <w:pPr>
        <w:spacing w:after="120"/>
      </w:pPr>
    </w:p>
    <w:p w14:paraId="04C8AB1F" w14:textId="77777777" w:rsidR="006839A6" w:rsidRDefault="006839A6" w:rsidP="006839A6">
      <w:pPr>
        <w:spacing w:after="120"/>
      </w:pPr>
    </w:p>
    <w:p w14:paraId="02BD6388" w14:textId="77777777" w:rsidR="006839A6" w:rsidRDefault="006839A6" w:rsidP="006839A6">
      <w:pPr>
        <w:spacing w:after="120"/>
      </w:pPr>
    </w:p>
    <w:p w14:paraId="345695E4" w14:textId="77777777" w:rsidR="006839A6" w:rsidRDefault="006839A6" w:rsidP="006839A6">
      <w:pPr>
        <w:spacing w:after="120"/>
      </w:pPr>
    </w:p>
    <w:p w14:paraId="21E94429" w14:textId="77777777" w:rsidR="006839A6" w:rsidRDefault="006839A6" w:rsidP="006839A6">
      <w:pPr>
        <w:spacing w:after="120"/>
      </w:pPr>
    </w:p>
    <w:p w14:paraId="5468BBA0" w14:textId="77777777" w:rsidR="006839A6" w:rsidRDefault="006839A6" w:rsidP="006839A6">
      <w:pPr>
        <w:spacing w:after="120"/>
      </w:pPr>
    </w:p>
    <w:p w14:paraId="0DFFFA74" w14:textId="77777777" w:rsidR="006839A6" w:rsidRDefault="006839A6" w:rsidP="006839A6">
      <w:pPr>
        <w:spacing w:after="120"/>
      </w:pPr>
    </w:p>
    <w:p w14:paraId="6F1BC345" w14:textId="77777777" w:rsidR="006839A6" w:rsidRDefault="006839A6" w:rsidP="006839A6">
      <w:pPr>
        <w:spacing w:after="120"/>
      </w:pPr>
    </w:p>
    <w:p w14:paraId="3308D020" w14:textId="546FD8A0" w:rsidR="00DF787D" w:rsidRPr="00BD266C" w:rsidRDefault="00DF787D" w:rsidP="006839A6">
      <w:pPr>
        <w:spacing w:after="120"/>
        <w:jc w:val="center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r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lastRenderedPageBreak/>
        <w:t xml:space="preserve">Table </w:t>
      </w:r>
      <w:r w:rsidR="00265B34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S</w:t>
      </w:r>
      <w:r w:rsidR="00FD2785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5. </w:t>
      </w:r>
      <w:r w:rsidR="005042D9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 xml:space="preserve">Databases are </w:t>
      </w:r>
      <w:r w:rsidR="002919F0" w:rsidRPr="00BD266C"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  <w:t>utilized to compute gene-pairs fea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3"/>
        <w:gridCol w:w="1176"/>
        <w:gridCol w:w="5196"/>
      </w:tblGrid>
      <w:tr w:rsidR="00EC740B" w:rsidRPr="007C19BB" w14:paraId="6DBAA1B0" w14:textId="77777777" w:rsidTr="00AF5E34">
        <w:trPr>
          <w:jc w:val="center"/>
        </w:trPr>
        <w:tc>
          <w:tcPr>
            <w:tcW w:w="1563" w:type="dxa"/>
          </w:tcPr>
          <w:p w14:paraId="74251ED5" w14:textId="1A4F2276" w:rsidR="00EC740B" w:rsidRPr="007C19BB" w:rsidRDefault="002232EF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="00EC740B" w:rsidRPr="007C19BB">
              <w:rPr>
                <w:rFonts w:ascii="Times New Roman" w:hAnsi="Times New Roman" w:cs="Times New Roman"/>
                <w:sz w:val="24"/>
                <w:szCs w:val="24"/>
              </w:rPr>
              <w:t>umber</w:t>
            </w:r>
          </w:p>
        </w:tc>
        <w:tc>
          <w:tcPr>
            <w:tcW w:w="0" w:type="auto"/>
          </w:tcPr>
          <w:p w14:paraId="4F1CCEF5" w14:textId="68E9D2D2" w:rsidR="00EC740B" w:rsidRPr="007C19BB" w:rsidRDefault="00EC740B" w:rsidP="00EC74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19BB">
              <w:rPr>
                <w:rFonts w:ascii="Times New Roman" w:hAnsi="Times New Roman" w:cs="Times New Roman"/>
                <w:sz w:val="24"/>
                <w:szCs w:val="24"/>
              </w:rPr>
              <w:t xml:space="preserve">Database </w:t>
            </w:r>
          </w:p>
        </w:tc>
        <w:tc>
          <w:tcPr>
            <w:tcW w:w="5196" w:type="dxa"/>
          </w:tcPr>
          <w:p w14:paraId="1F3C7754" w14:textId="26905D87" w:rsidR="00EC740B" w:rsidRPr="007C19BB" w:rsidRDefault="002232EF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="006839A6">
              <w:rPr>
                <w:rFonts w:ascii="Times New Roman" w:hAnsi="Times New Roman" w:cs="Times New Roman"/>
                <w:sz w:val="24"/>
                <w:szCs w:val="24"/>
              </w:rPr>
              <w:t>ink</w:t>
            </w:r>
          </w:p>
        </w:tc>
      </w:tr>
      <w:tr w:rsidR="00EC740B" w:rsidRPr="007C19BB" w14:paraId="70301BBB" w14:textId="77777777" w:rsidTr="00AF5E34">
        <w:trPr>
          <w:jc w:val="center"/>
        </w:trPr>
        <w:tc>
          <w:tcPr>
            <w:tcW w:w="1563" w:type="dxa"/>
          </w:tcPr>
          <w:p w14:paraId="7578ABB4" w14:textId="77777777" w:rsidR="00EC740B" w:rsidRPr="007C19BB" w:rsidRDefault="00EC740B" w:rsidP="00EC740B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160002B" w14:textId="77777777" w:rsidR="00EC740B" w:rsidRPr="007C19BB" w:rsidRDefault="0083369A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19BB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7C19BB">
              <w:rPr>
                <w:rFonts w:ascii="Times New Roman" w:hAnsi="Times New Roman" w:cs="Times New Roman"/>
                <w:sz w:val="24"/>
                <w:szCs w:val="24"/>
              </w:rPr>
              <w:t>EO</w:t>
            </w:r>
          </w:p>
        </w:tc>
        <w:tc>
          <w:tcPr>
            <w:tcW w:w="5196" w:type="dxa"/>
          </w:tcPr>
          <w:p w14:paraId="4AF33B20" w14:textId="77777777" w:rsidR="00EC740B" w:rsidRPr="007C19BB" w:rsidRDefault="00126989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19BB">
              <w:rPr>
                <w:rFonts w:ascii="Times New Roman" w:hAnsi="Times New Roman" w:cs="Times New Roman"/>
                <w:sz w:val="24"/>
                <w:szCs w:val="24"/>
              </w:rPr>
              <w:t>https://www.ncbi.nlm.nih.gov/gds</w:t>
            </w:r>
          </w:p>
        </w:tc>
      </w:tr>
      <w:tr w:rsidR="00EC740B" w:rsidRPr="007C19BB" w14:paraId="7368F4FF" w14:textId="77777777" w:rsidTr="00AF5E34">
        <w:trPr>
          <w:jc w:val="center"/>
        </w:trPr>
        <w:tc>
          <w:tcPr>
            <w:tcW w:w="1563" w:type="dxa"/>
          </w:tcPr>
          <w:p w14:paraId="00A4BE5D" w14:textId="77777777" w:rsidR="00EC740B" w:rsidRPr="007C19BB" w:rsidRDefault="00EC740B" w:rsidP="00EC740B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B2798C7" w14:textId="77777777" w:rsidR="00EC740B" w:rsidRPr="007C19BB" w:rsidRDefault="0083369A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19BB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7C19BB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5196" w:type="dxa"/>
          </w:tcPr>
          <w:p w14:paraId="491CDD77" w14:textId="77777777" w:rsidR="00EC740B" w:rsidRPr="007C19BB" w:rsidRDefault="00126989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19BB">
              <w:rPr>
                <w:rFonts w:ascii="Times New Roman" w:hAnsi="Times New Roman" w:cs="Times New Roman"/>
                <w:sz w:val="24"/>
                <w:szCs w:val="24"/>
              </w:rPr>
              <w:t>http://geneontology.org/</w:t>
            </w:r>
          </w:p>
        </w:tc>
      </w:tr>
      <w:tr w:rsidR="00EC740B" w:rsidRPr="007C19BB" w14:paraId="49B835D8" w14:textId="77777777" w:rsidTr="00AF5E34">
        <w:trPr>
          <w:jc w:val="center"/>
        </w:trPr>
        <w:tc>
          <w:tcPr>
            <w:tcW w:w="1563" w:type="dxa"/>
          </w:tcPr>
          <w:p w14:paraId="04074692" w14:textId="77777777" w:rsidR="00EC740B" w:rsidRPr="007C19BB" w:rsidRDefault="00EC740B" w:rsidP="00EC740B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62B0716" w14:textId="77777777" w:rsidR="00EC740B" w:rsidRPr="007C19BB" w:rsidRDefault="00126989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C19BB">
              <w:rPr>
                <w:rFonts w:ascii="Times New Roman" w:eastAsia="DengXian" w:hAnsi="Times New Roman" w:cs="Times New Roman"/>
                <w:sz w:val="24"/>
                <w:szCs w:val="24"/>
              </w:rPr>
              <w:t>Reactome</w:t>
            </w:r>
            <w:proofErr w:type="spellEnd"/>
          </w:p>
        </w:tc>
        <w:tc>
          <w:tcPr>
            <w:tcW w:w="5196" w:type="dxa"/>
          </w:tcPr>
          <w:p w14:paraId="5BBBABBC" w14:textId="77777777" w:rsidR="00EC740B" w:rsidRPr="007C19BB" w:rsidRDefault="007C19BB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19BB">
              <w:rPr>
                <w:rFonts w:ascii="Times New Roman" w:hAnsi="Times New Roman" w:cs="Times New Roman"/>
                <w:sz w:val="24"/>
                <w:szCs w:val="24"/>
              </w:rPr>
              <w:t>https://reactome.org/</w:t>
            </w:r>
          </w:p>
        </w:tc>
      </w:tr>
      <w:tr w:rsidR="00F97FFB" w:rsidRPr="007C19BB" w14:paraId="671819A4" w14:textId="77777777" w:rsidTr="00AF5E34">
        <w:trPr>
          <w:jc w:val="center"/>
        </w:trPr>
        <w:tc>
          <w:tcPr>
            <w:tcW w:w="1563" w:type="dxa"/>
          </w:tcPr>
          <w:p w14:paraId="3A7EA4EF" w14:textId="77777777" w:rsidR="00F97FFB" w:rsidRPr="007C19BB" w:rsidRDefault="00F97FFB" w:rsidP="00EC740B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78A384C" w14:textId="13A0029D" w:rsidR="00F97FFB" w:rsidRPr="00D36189" w:rsidRDefault="00F97FFB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36189">
              <w:rPr>
                <w:rFonts w:ascii="Times New Roman" w:hAnsi="Times New Roman" w:cs="Times New Roman"/>
                <w:sz w:val="24"/>
                <w:szCs w:val="24"/>
              </w:rPr>
              <w:t>HTRIdb</w:t>
            </w:r>
            <w:proofErr w:type="spellEnd"/>
          </w:p>
        </w:tc>
        <w:tc>
          <w:tcPr>
            <w:tcW w:w="5196" w:type="dxa"/>
          </w:tcPr>
          <w:p w14:paraId="7C9E7C6B" w14:textId="2763BA6A" w:rsidR="00F97FFB" w:rsidRPr="007C19BB" w:rsidRDefault="00F97FFB" w:rsidP="002919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6189">
              <w:rPr>
                <w:rFonts w:ascii="Times New Roman" w:hAnsi="Times New Roman" w:cs="Times New Roman"/>
                <w:sz w:val="24"/>
                <w:szCs w:val="24"/>
              </w:rPr>
              <w:t>http://www.lbbc.ibb.unesp.br/htri</w:t>
            </w:r>
          </w:p>
        </w:tc>
      </w:tr>
    </w:tbl>
    <w:p w14:paraId="48A8A821" w14:textId="50B92C92" w:rsidR="000F0B1D" w:rsidRPr="00EA1CD6" w:rsidRDefault="000F0B1D" w:rsidP="00E769E5">
      <w:pPr>
        <w:spacing w:after="120"/>
        <w:rPr>
          <w:rFonts w:ascii="Times New Roman" w:eastAsia="Microsoft YaHei" w:hAnsi="Times New Roman" w:cs="Times New Roman"/>
          <w:color w:val="000000"/>
          <w:kern w:val="0"/>
          <w:sz w:val="24"/>
          <w:szCs w:val="24"/>
          <w:shd w:val="clear" w:color="auto" w:fill="FFFFFF"/>
        </w:rPr>
      </w:pPr>
      <w:bookmarkStart w:id="2" w:name="_GoBack"/>
      <w:bookmarkEnd w:id="2"/>
    </w:p>
    <w:sectPr w:rsidR="000F0B1D" w:rsidRPr="00EA1CD6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948D2" w14:textId="77777777" w:rsidR="001521AE" w:rsidRDefault="001521AE" w:rsidP="00F96324">
      <w:r>
        <w:separator/>
      </w:r>
    </w:p>
  </w:endnote>
  <w:endnote w:type="continuationSeparator" w:id="0">
    <w:p w14:paraId="702A0E6A" w14:textId="77777777" w:rsidR="001521AE" w:rsidRDefault="001521AE" w:rsidP="00F96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EBEA6" w14:textId="77777777" w:rsidR="001521AE" w:rsidRDefault="001521AE" w:rsidP="00F96324">
      <w:r>
        <w:separator/>
      </w:r>
    </w:p>
  </w:footnote>
  <w:footnote w:type="continuationSeparator" w:id="0">
    <w:p w14:paraId="5A9185D5" w14:textId="77777777" w:rsidR="001521AE" w:rsidRDefault="001521AE" w:rsidP="00F963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5FB15" w14:textId="77777777" w:rsidR="003C0343" w:rsidRDefault="003C0343" w:rsidP="00F96324">
    <w:pPr>
      <w:pStyle w:val="Header"/>
      <w:pBdr>
        <w:bottom w:val="none" w:sz="0" w:space="0" w:color="auto"/>
      </w:pBdr>
      <w:jc w:val="left"/>
    </w:pPr>
    <w:r w:rsidRPr="005A1D84">
      <w:rPr>
        <w:b/>
        <w:noProof/>
        <w:color w:val="A6A6A6" w:themeColor="background1" w:themeShade="A6"/>
      </w:rPr>
      <w:drawing>
        <wp:inline distT="0" distB="0" distL="0" distR="0" wp14:anchorId="67E3D69F" wp14:editId="2AAD811B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327C0F58"/>
    <w:multiLevelType w:val="hybridMultilevel"/>
    <w:tmpl w:val="9EE420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K3NDc0NzMyNTVV0lEKTi0uzszPAykwNKkFAAD/jSEtAAAA"/>
  </w:docVars>
  <w:rsids>
    <w:rsidRoot w:val="0028761C"/>
    <w:rsid w:val="000033F8"/>
    <w:rsid w:val="00011AA7"/>
    <w:rsid w:val="00017692"/>
    <w:rsid w:val="00022CBF"/>
    <w:rsid w:val="000300C4"/>
    <w:rsid w:val="0004137E"/>
    <w:rsid w:val="000649B7"/>
    <w:rsid w:val="00077764"/>
    <w:rsid w:val="000926E1"/>
    <w:rsid w:val="00097566"/>
    <w:rsid w:val="000A1463"/>
    <w:rsid w:val="000A14DE"/>
    <w:rsid w:val="000B3D65"/>
    <w:rsid w:val="000C6538"/>
    <w:rsid w:val="000D4488"/>
    <w:rsid w:val="000F0B1D"/>
    <w:rsid w:val="00120519"/>
    <w:rsid w:val="00121D45"/>
    <w:rsid w:val="00126989"/>
    <w:rsid w:val="00130325"/>
    <w:rsid w:val="001521AE"/>
    <w:rsid w:val="00152D15"/>
    <w:rsid w:val="00187AD1"/>
    <w:rsid w:val="00192F5B"/>
    <w:rsid w:val="001A66AB"/>
    <w:rsid w:val="001A7C3D"/>
    <w:rsid w:val="001B20B1"/>
    <w:rsid w:val="001B670A"/>
    <w:rsid w:val="001E7FF5"/>
    <w:rsid w:val="001F5628"/>
    <w:rsid w:val="00202705"/>
    <w:rsid w:val="00205F6F"/>
    <w:rsid w:val="00211637"/>
    <w:rsid w:val="002232EF"/>
    <w:rsid w:val="00253567"/>
    <w:rsid w:val="00262018"/>
    <w:rsid w:val="0026521B"/>
    <w:rsid w:val="00265B34"/>
    <w:rsid w:val="0028761C"/>
    <w:rsid w:val="002919F0"/>
    <w:rsid w:val="002C49BE"/>
    <w:rsid w:val="002E5B50"/>
    <w:rsid w:val="002E796B"/>
    <w:rsid w:val="003215BF"/>
    <w:rsid w:val="0032199C"/>
    <w:rsid w:val="00327CCD"/>
    <w:rsid w:val="003707C6"/>
    <w:rsid w:val="003738AF"/>
    <w:rsid w:val="00373F8B"/>
    <w:rsid w:val="003746C3"/>
    <w:rsid w:val="00374A33"/>
    <w:rsid w:val="00375ADB"/>
    <w:rsid w:val="003804AF"/>
    <w:rsid w:val="00387FB5"/>
    <w:rsid w:val="003B1B2C"/>
    <w:rsid w:val="003C0343"/>
    <w:rsid w:val="00420515"/>
    <w:rsid w:val="00444A31"/>
    <w:rsid w:val="00454130"/>
    <w:rsid w:val="004570D9"/>
    <w:rsid w:val="004825BF"/>
    <w:rsid w:val="00483CE0"/>
    <w:rsid w:val="004B16C3"/>
    <w:rsid w:val="004B36D2"/>
    <w:rsid w:val="004D1ACE"/>
    <w:rsid w:val="004E6483"/>
    <w:rsid w:val="005042D9"/>
    <w:rsid w:val="00506C24"/>
    <w:rsid w:val="00527039"/>
    <w:rsid w:val="0053675F"/>
    <w:rsid w:val="005708AA"/>
    <w:rsid w:val="00581215"/>
    <w:rsid w:val="005819F7"/>
    <w:rsid w:val="005A7CF3"/>
    <w:rsid w:val="005B7B72"/>
    <w:rsid w:val="005D4E62"/>
    <w:rsid w:val="005D589C"/>
    <w:rsid w:val="005F3581"/>
    <w:rsid w:val="005F41F6"/>
    <w:rsid w:val="0062780D"/>
    <w:rsid w:val="00631C0E"/>
    <w:rsid w:val="00645B73"/>
    <w:rsid w:val="0065336A"/>
    <w:rsid w:val="0067366E"/>
    <w:rsid w:val="00676620"/>
    <w:rsid w:val="006839A6"/>
    <w:rsid w:val="006901AD"/>
    <w:rsid w:val="006C11F8"/>
    <w:rsid w:val="006D0274"/>
    <w:rsid w:val="006D1787"/>
    <w:rsid w:val="006D7E73"/>
    <w:rsid w:val="006E0AE5"/>
    <w:rsid w:val="006E5444"/>
    <w:rsid w:val="006F0A19"/>
    <w:rsid w:val="006F6C77"/>
    <w:rsid w:val="00705FBA"/>
    <w:rsid w:val="00713952"/>
    <w:rsid w:val="007175F1"/>
    <w:rsid w:val="00731364"/>
    <w:rsid w:val="007358F5"/>
    <w:rsid w:val="007454C0"/>
    <w:rsid w:val="00746687"/>
    <w:rsid w:val="00753265"/>
    <w:rsid w:val="00761DFA"/>
    <w:rsid w:val="007656EF"/>
    <w:rsid w:val="00773176"/>
    <w:rsid w:val="00774103"/>
    <w:rsid w:val="00781488"/>
    <w:rsid w:val="0079038C"/>
    <w:rsid w:val="007A0536"/>
    <w:rsid w:val="007A42BE"/>
    <w:rsid w:val="007B4219"/>
    <w:rsid w:val="007C19BB"/>
    <w:rsid w:val="007C40C4"/>
    <w:rsid w:val="007E210D"/>
    <w:rsid w:val="00802C8E"/>
    <w:rsid w:val="008169AB"/>
    <w:rsid w:val="00827842"/>
    <w:rsid w:val="0083369A"/>
    <w:rsid w:val="00843E75"/>
    <w:rsid w:val="00845E61"/>
    <w:rsid w:val="00847B09"/>
    <w:rsid w:val="00855542"/>
    <w:rsid w:val="00861303"/>
    <w:rsid w:val="008662E8"/>
    <w:rsid w:val="008728B3"/>
    <w:rsid w:val="00876768"/>
    <w:rsid w:val="0090555D"/>
    <w:rsid w:val="00912301"/>
    <w:rsid w:val="00913339"/>
    <w:rsid w:val="00916A48"/>
    <w:rsid w:val="00922730"/>
    <w:rsid w:val="00932F2D"/>
    <w:rsid w:val="00954C5D"/>
    <w:rsid w:val="0097666F"/>
    <w:rsid w:val="00984515"/>
    <w:rsid w:val="009B3C29"/>
    <w:rsid w:val="009C36CC"/>
    <w:rsid w:val="009C75FC"/>
    <w:rsid w:val="009E239D"/>
    <w:rsid w:val="009E3DF9"/>
    <w:rsid w:val="009F3B43"/>
    <w:rsid w:val="009F76FF"/>
    <w:rsid w:val="00A02600"/>
    <w:rsid w:val="00A35F8F"/>
    <w:rsid w:val="00A43F1B"/>
    <w:rsid w:val="00A44A0A"/>
    <w:rsid w:val="00A54A72"/>
    <w:rsid w:val="00A660B5"/>
    <w:rsid w:val="00A7177D"/>
    <w:rsid w:val="00A8328C"/>
    <w:rsid w:val="00A90331"/>
    <w:rsid w:val="00AB7D4A"/>
    <w:rsid w:val="00AF5B8F"/>
    <w:rsid w:val="00AF5E34"/>
    <w:rsid w:val="00B42BC3"/>
    <w:rsid w:val="00B51F33"/>
    <w:rsid w:val="00B51F85"/>
    <w:rsid w:val="00B5288A"/>
    <w:rsid w:val="00B65BE8"/>
    <w:rsid w:val="00B800FA"/>
    <w:rsid w:val="00B83DE1"/>
    <w:rsid w:val="00B847D1"/>
    <w:rsid w:val="00BB4ECB"/>
    <w:rsid w:val="00BD266C"/>
    <w:rsid w:val="00BD7F8C"/>
    <w:rsid w:val="00BE0C86"/>
    <w:rsid w:val="00BF0341"/>
    <w:rsid w:val="00C10BBE"/>
    <w:rsid w:val="00C15021"/>
    <w:rsid w:val="00C20144"/>
    <w:rsid w:val="00C2124B"/>
    <w:rsid w:val="00C402C2"/>
    <w:rsid w:val="00C41326"/>
    <w:rsid w:val="00C570B3"/>
    <w:rsid w:val="00C72833"/>
    <w:rsid w:val="00C73C78"/>
    <w:rsid w:val="00CA5BFD"/>
    <w:rsid w:val="00D060C4"/>
    <w:rsid w:val="00D36189"/>
    <w:rsid w:val="00D75806"/>
    <w:rsid w:val="00D939F2"/>
    <w:rsid w:val="00DA3104"/>
    <w:rsid w:val="00DB0A8E"/>
    <w:rsid w:val="00DC7E05"/>
    <w:rsid w:val="00DD58AD"/>
    <w:rsid w:val="00DE6822"/>
    <w:rsid w:val="00DF787D"/>
    <w:rsid w:val="00E6748F"/>
    <w:rsid w:val="00E769E5"/>
    <w:rsid w:val="00E827C1"/>
    <w:rsid w:val="00E90A09"/>
    <w:rsid w:val="00E93009"/>
    <w:rsid w:val="00E95D26"/>
    <w:rsid w:val="00EA1CD6"/>
    <w:rsid w:val="00EB1F83"/>
    <w:rsid w:val="00EB65EA"/>
    <w:rsid w:val="00EC3207"/>
    <w:rsid w:val="00EC740B"/>
    <w:rsid w:val="00EF0EEF"/>
    <w:rsid w:val="00F07694"/>
    <w:rsid w:val="00F130CE"/>
    <w:rsid w:val="00F2788A"/>
    <w:rsid w:val="00F40E73"/>
    <w:rsid w:val="00F422A0"/>
    <w:rsid w:val="00F50294"/>
    <w:rsid w:val="00F834F0"/>
    <w:rsid w:val="00F96324"/>
    <w:rsid w:val="00F96BB8"/>
    <w:rsid w:val="00F97FFB"/>
    <w:rsid w:val="00FD2785"/>
    <w:rsid w:val="00FE0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457168"/>
  <w15:chartTrackingRefBased/>
  <w15:docId w15:val="{726735EB-06CD-482B-963F-B4B44E89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ListParagraph"/>
    <w:next w:val="Normal"/>
    <w:link w:val="Heading1Char"/>
    <w:uiPriority w:val="2"/>
    <w:qFormat/>
    <w:rsid w:val="006C11F8"/>
    <w:pPr>
      <w:widowControl/>
      <w:numPr>
        <w:numId w:val="1"/>
      </w:numPr>
      <w:spacing w:before="240" w:after="240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6C11F8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6C11F8"/>
    <w:pPr>
      <w:keepNext/>
      <w:keepLines/>
      <w:widowControl/>
      <w:numPr>
        <w:ilvl w:val="2"/>
        <w:numId w:val="1"/>
      </w:numPr>
      <w:spacing w:before="40" w:after="120"/>
      <w:jc w:val="left"/>
      <w:outlineLvl w:val="2"/>
    </w:pPr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6C11F8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6C11F8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5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6C11F8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6C11F8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6C11F8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rsid w:val="006C11F8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rsid w:val="006C11F8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numbering" w:customStyle="1" w:styleId="Headings">
    <w:name w:val="Headings"/>
    <w:uiPriority w:val="99"/>
    <w:rsid w:val="006C11F8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6C11F8"/>
    <w:pPr>
      <w:ind w:firstLine="420"/>
    </w:pPr>
  </w:style>
  <w:style w:type="paragraph" w:styleId="Header">
    <w:name w:val="header"/>
    <w:basedOn w:val="Normal"/>
    <w:link w:val="HeaderChar"/>
    <w:uiPriority w:val="99"/>
    <w:unhideWhenUsed/>
    <w:rsid w:val="00F963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9632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963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96324"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rsid w:val="00773176"/>
    <w:rPr>
      <w:rFonts w:ascii="DengXian" w:eastAsia="DengXian" w:hAnsi="DengXian"/>
      <w:noProof/>
      <w:sz w:val="24"/>
      <w:szCs w:val="21"/>
    </w:rPr>
  </w:style>
  <w:style w:type="character" w:customStyle="1" w:styleId="EndNoteBibliography0">
    <w:name w:val="EndNote Bibliography 字符"/>
    <w:basedOn w:val="DefaultParagraphFont"/>
    <w:link w:val="EndNoteBibliography"/>
    <w:rsid w:val="00773176"/>
    <w:rPr>
      <w:rFonts w:ascii="DengXian" w:eastAsia="DengXian" w:hAnsi="DengXian"/>
      <w:noProof/>
      <w:sz w:val="24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2232E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32EF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32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2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2E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2E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2EF"/>
    <w:rPr>
      <w:sz w:val="18"/>
      <w:szCs w:val="18"/>
    </w:rPr>
  </w:style>
  <w:style w:type="paragraph" w:styleId="Revision">
    <w:name w:val="Revision"/>
    <w:hidden/>
    <w:uiPriority w:val="99"/>
    <w:semiHidden/>
    <w:rsid w:val="004D1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838888-B11D-4126-ACC2-D0D47AAD5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021</Words>
  <Characters>5820</Characters>
  <Application>Microsoft Office Word</Application>
  <DocSecurity>0</DocSecurity>
  <Lines>48</Lines>
  <Paragraphs>13</Paragraphs>
  <ScaleCrop>false</ScaleCrop>
  <Company/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quan zhang</dc:creator>
  <cp:keywords/>
  <dc:description/>
  <cp:lastModifiedBy>Bindhu Krishnan</cp:lastModifiedBy>
  <cp:revision>21</cp:revision>
  <dcterms:created xsi:type="dcterms:W3CDTF">2019-08-30T10:01:00Z</dcterms:created>
  <dcterms:modified xsi:type="dcterms:W3CDTF">2019-10-17T07:56:00Z</dcterms:modified>
</cp:coreProperties>
</file>